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B28F0" w14:textId="77777777" w:rsidR="00DE60C4" w:rsidRDefault="00DE60C4" w:rsidP="003D5A65">
      <w:pPr>
        <w:jc w:val="center"/>
        <w:rPr>
          <w:rFonts w:ascii="Times New Roman" w:hAnsi="Times New Roman"/>
          <w:b/>
          <w:sz w:val="22"/>
          <w:szCs w:val="22"/>
        </w:rPr>
      </w:pPr>
    </w:p>
    <w:p w14:paraId="316B61FB" w14:textId="77777777" w:rsidR="00724673" w:rsidRDefault="00724673" w:rsidP="003D5A65">
      <w:pPr>
        <w:jc w:val="center"/>
        <w:rPr>
          <w:rFonts w:ascii="Times New Roman" w:hAnsi="Times New Roman"/>
          <w:b/>
          <w:sz w:val="22"/>
          <w:szCs w:val="22"/>
        </w:rPr>
      </w:pPr>
    </w:p>
    <w:p w14:paraId="51ABB20D" w14:textId="77777777" w:rsidR="00012815" w:rsidRDefault="00012815" w:rsidP="003D5A65">
      <w:pPr>
        <w:jc w:val="center"/>
        <w:rPr>
          <w:rFonts w:ascii="Times New Roman" w:hAnsi="Times New Roman"/>
          <w:b/>
          <w:sz w:val="22"/>
          <w:szCs w:val="22"/>
        </w:rPr>
      </w:pPr>
    </w:p>
    <w:p w14:paraId="30E561E6" w14:textId="64BD6A81" w:rsidR="003D5A65" w:rsidRPr="004A106E" w:rsidRDefault="003D5A65" w:rsidP="003D5A65">
      <w:pPr>
        <w:jc w:val="center"/>
        <w:rPr>
          <w:rFonts w:ascii="Times New Roman" w:hAnsi="Times New Roman"/>
          <w:b/>
          <w:sz w:val="22"/>
          <w:szCs w:val="22"/>
        </w:rPr>
      </w:pPr>
      <w:r w:rsidRPr="004A106E">
        <w:rPr>
          <w:rFonts w:ascii="Times New Roman" w:hAnsi="Times New Roman"/>
          <w:b/>
          <w:sz w:val="22"/>
          <w:szCs w:val="22"/>
        </w:rPr>
        <w:t>Earlham City Council Meeting</w:t>
      </w:r>
    </w:p>
    <w:p w14:paraId="6AE9931D" w14:textId="31FD90C8" w:rsidR="003D5A65" w:rsidRPr="004A106E" w:rsidRDefault="005202B0" w:rsidP="00C00898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August 8</w:t>
      </w:r>
      <w:r w:rsidR="002561DB">
        <w:rPr>
          <w:rFonts w:ascii="Times New Roman" w:hAnsi="Times New Roman"/>
          <w:b/>
          <w:sz w:val="22"/>
          <w:szCs w:val="22"/>
        </w:rPr>
        <w:t>, 2022</w:t>
      </w:r>
    </w:p>
    <w:p w14:paraId="1DBDA238" w14:textId="77777777" w:rsidR="003D5A65" w:rsidRPr="004A106E" w:rsidRDefault="003D5A65" w:rsidP="003D5A65">
      <w:pPr>
        <w:jc w:val="center"/>
        <w:rPr>
          <w:rFonts w:ascii="Times New Roman" w:hAnsi="Times New Roman"/>
          <w:b/>
          <w:sz w:val="22"/>
          <w:szCs w:val="22"/>
        </w:rPr>
      </w:pPr>
    </w:p>
    <w:p w14:paraId="19E7DD49" w14:textId="13E39E22" w:rsidR="00DF66A8" w:rsidRPr="004A106E" w:rsidRDefault="003D5A65" w:rsidP="003D5A65">
      <w:p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The Earlham City Council </w:t>
      </w:r>
      <w:r w:rsidR="007E76D6">
        <w:rPr>
          <w:rFonts w:ascii="Times New Roman" w:hAnsi="Times New Roman"/>
          <w:sz w:val="22"/>
          <w:szCs w:val="22"/>
        </w:rPr>
        <w:t>met</w:t>
      </w:r>
      <w:r w:rsidR="002F7392">
        <w:rPr>
          <w:rFonts w:ascii="Times New Roman" w:hAnsi="Times New Roman"/>
          <w:sz w:val="22"/>
          <w:szCs w:val="22"/>
        </w:rPr>
        <w:t xml:space="preserve"> </w:t>
      </w:r>
      <w:r w:rsidR="008B52E6" w:rsidRPr="004A106E">
        <w:rPr>
          <w:rFonts w:ascii="Times New Roman" w:hAnsi="Times New Roman"/>
          <w:sz w:val="22"/>
          <w:szCs w:val="22"/>
        </w:rPr>
        <w:t>in</w:t>
      </w:r>
      <w:r w:rsidRPr="004A106E">
        <w:rPr>
          <w:rFonts w:ascii="Times New Roman" w:hAnsi="Times New Roman"/>
          <w:sz w:val="22"/>
          <w:szCs w:val="22"/>
        </w:rPr>
        <w:t xml:space="preserve"> regular session</w:t>
      </w:r>
      <w:r w:rsidR="00DF66A8" w:rsidRPr="004A106E">
        <w:rPr>
          <w:rFonts w:ascii="Times New Roman" w:hAnsi="Times New Roman"/>
          <w:sz w:val="22"/>
          <w:szCs w:val="22"/>
        </w:rPr>
        <w:t xml:space="preserve"> </w:t>
      </w:r>
      <w:r w:rsidRPr="004A106E">
        <w:rPr>
          <w:rFonts w:ascii="Times New Roman" w:hAnsi="Times New Roman"/>
          <w:sz w:val="22"/>
          <w:szCs w:val="22"/>
        </w:rPr>
        <w:t xml:space="preserve">on </w:t>
      </w:r>
      <w:r w:rsidR="00717024" w:rsidRPr="004A106E">
        <w:rPr>
          <w:rFonts w:ascii="Times New Roman" w:hAnsi="Times New Roman"/>
          <w:sz w:val="22"/>
          <w:szCs w:val="22"/>
        </w:rPr>
        <w:t xml:space="preserve">Monday, </w:t>
      </w:r>
      <w:r w:rsidR="005202B0">
        <w:rPr>
          <w:rFonts w:ascii="Times New Roman" w:hAnsi="Times New Roman"/>
          <w:sz w:val="22"/>
          <w:szCs w:val="22"/>
        </w:rPr>
        <w:t>August 8</w:t>
      </w:r>
      <w:r w:rsidR="000F1132">
        <w:rPr>
          <w:rFonts w:ascii="Times New Roman" w:hAnsi="Times New Roman"/>
          <w:sz w:val="22"/>
          <w:szCs w:val="22"/>
        </w:rPr>
        <w:t>,</w:t>
      </w:r>
      <w:r w:rsidR="001E5296" w:rsidRPr="004A106E">
        <w:rPr>
          <w:rFonts w:ascii="Times New Roman" w:hAnsi="Times New Roman"/>
          <w:sz w:val="22"/>
          <w:szCs w:val="22"/>
        </w:rPr>
        <w:t xml:space="preserve"> 2022</w:t>
      </w:r>
      <w:r w:rsidRPr="004A106E">
        <w:rPr>
          <w:rFonts w:ascii="Times New Roman" w:hAnsi="Times New Roman"/>
          <w:sz w:val="22"/>
          <w:szCs w:val="22"/>
        </w:rPr>
        <w:t>,</w:t>
      </w:r>
      <w:r w:rsidR="007E76D6">
        <w:rPr>
          <w:rFonts w:ascii="Times New Roman" w:hAnsi="Times New Roman"/>
          <w:sz w:val="22"/>
          <w:szCs w:val="22"/>
        </w:rPr>
        <w:t xml:space="preserve"> </w:t>
      </w:r>
      <w:r w:rsidR="00BD5E27" w:rsidRPr="004A106E">
        <w:rPr>
          <w:rFonts w:ascii="Times New Roman" w:hAnsi="Times New Roman"/>
          <w:sz w:val="22"/>
          <w:szCs w:val="22"/>
        </w:rPr>
        <w:t>at Earlham City Hall</w:t>
      </w:r>
      <w:r w:rsidR="007E76D6">
        <w:rPr>
          <w:rFonts w:ascii="Times New Roman" w:hAnsi="Times New Roman"/>
          <w:sz w:val="22"/>
          <w:szCs w:val="22"/>
        </w:rPr>
        <w:t>.  Mayor Lillie called the meeting to order at 7:0</w:t>
      </w:r>
      <w:r w:rsidR="003D13F5">
        <w:rPr>
          <w:rFonts w:ascii="Times New Roman" w:hAnsi="Times New Roman"/>
          <w:sz w:val="22"/>
          <w:szCs w:val="22"/>
        </w:rPr>
        <w:t>1</w:t>
      </w:r>
      <w:r w:rsidR="007E76D6">
        <w:rPr>
          <w:rFonts w:ascii="Times New Roman" w:hAnsi="Times New Roman"/>
          <w:sz w:val="22"/>
          <w:szCs w:val="22"/>
        </w:rPr>
        <w:t xml:space="preserve"> p.m.  Present:  Baskin, Fredericksen, Mudge, Nelsen, Swalla.  Also Present:  Clerk Hibbs, Police Chief Heimdal, Public Works Supervisor Coffman, Fire Chief Boyle.</w:t>
      </w:r>
    </w:p>
    <w:p w14:paraId="46263E94" w14:textId="77777777" w:rsidR="001E5296" w:rsidRPr="004A106E" w:rsidRDefault="001E5296" w:rsidP="003D5A65">
      <w:pPr>
        <w:rPr>
          <w:rFonts w:ascii="Times New Roman" w:hAnsi="Times New Roman"/>
          <w:sz w:val="22"/>
          <w:szCs w:val="22"/>
        </w:rPr>
      </w:pPr>
    </w:p>
    <w:p w14:paraId="02B31828" w14:textId="1BBA05DF" w:rsidR="008C2A85" w:rsidRDefault="008C2A85" w:rsidP="008C2A85">
      <w:pPr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Approval of Agenda </w:t>
      </w:r>
    </w:p>
    <w:p w14:paraId="2E403775" w14:textId="11CDB965" w:rsidR="00840817" w:rsidRPr="00840817" w:rsidRDefault="00840817" w:rsidP="00840817">
      <w:pPr>
        <w:ind w:left="720"/>
        <w:rPr>
          <w:rFonts w:ascii="Times New Roman" w:hAnsi="Times New Roman"/>
          <w:b/>
          <w:bCs/>
          <w:sz w:val="22"/>
          <w:szCs w:val="22"/>
        </w:rPr>
      </w:pPr>
      <w:bookmarkStart w:id="0" w:name="_Hlk110838455"/>
      <w:r w:rsidRPr="00840817">
        <w:rPr>
          <w:rFonts w:ascii="Times New Roman" w:hAnsi="Times New Roman"/>
          <w:b/>
          <w:bCs/>
          <w:sz w:val="22"/>
          <w:szCs w:val="22"/>
        </w:rPr>
        <w:t>Motion by</w:t>
      </w:r>
      <w:r w:rsidR="00724673">
        <w:rPr>
          <w:rFonts w:ascii="Times New Roman" w:hAnsi="Times New Roman"/>
          <w:b/>
          <w:bCs/>
          <w:sz w:val="22"/>
          <w:szCs w:val="22"/>
        </w:rPr>
        <w:t xml:space="preserve"> Baskin</w:t>
      </w:r>
      <w:r w:rsidRPr="00840817">
        <w:rPr>
          <w:rFonts w:ascii="Times New Roman" w:hAnsi="Times New Roman"/>
          <w:b/>
          <w:bCs/>
          <w:sz w:val="22"/>
          <w:szCs w:val="22"/>
        </w:rPr>
        <w:t xml:space="preserve">, second by </w:t>
      </w:r>
      <w:r w:rsidR="00724673">
        <w:rPr>
          <w:rFonts w:ascii="Times New Roman" w:hAnsi="Times New Roman"/>
          <w:b/>
          <w:bCs/>
          <w:sz w:val="22"/>
          <w:szCs w:val="22"/>
        </w:rPr>
        <w:t>Fredericksen</w:t>
      </w:r>
      <w:r w:rsidRPr="00840817">
        <w:rPr>
          <w:rFonts w:ascii="Times New Roman" w:hAnsi="Times New Roman"/>
          <w:b/>
          <w:bCs/>
          <w:sz w:val="22"/>
          <w:szCs w:val="22"/>
        </w:rPr>
        <w:t>, to approve agenda.</w:t>
      </w:r>
    </w:p>
    <w:p w14:paraId="720C7837" w14:textId="1C4E0E77" w:rsidR="00840817" w:rsidRDefault="00840817" w:rsidP="00840817">
      <w:pPr>
        <w:ind w:left="720"/>
        <w:rPr>
          <w:rFonts w:ascii="Times New Roman" w:hAnsi="Times New Roman"/>
          <w:b/>
          <w:bCs/>
          <w:sz w:val="22"/>
          <w:szCs w:val="22"/>
        </w:rPr>
      </w:pPr>
      <w:r w:rsidRPr="00840817">
        <w:rPr>
          <w:rFonts w:ascii="Times New Roman" w:hAnsi="Times New Roman"/>
          <w:b/>
          <w:bCs/>
          <w:sz w:val="22"/>
          <w:szCs w:val="22"/>
        </w:rPr>
        <w:t>Roll:  Ayes – unanimous.  Motion passes.</w:t>
      </w:r>
    </w:p>
    <w:p w14:paraId="798DBC99" w14:textId="77777777" w:rsidR="00724673" w:rsidRPr="00840817" w:rsidRDefault="00724673" w:rsidP="00840817">
      <w:pPr>
        <w:ind w:left="720"/>
        <w:rPr>
          <w:rFonts w:ascii="Times New Roman" w:hAnsi="Times New Roman"/>
          <w:b/>
          <w:bCs/>
          <w:sz w:val="22"/>
          <w:szCs w:val="22"/>
        </w:rPr>
      </w:pPr>
    </w:p>
    <w:bookmarkEnd w:id="0"/>
    <w:p w14:paraId="6E72BB9D" w14:textId="12DA2CA8" w:rsidR="008D19C2" w:rsidRPr="00840817" w:rsidRDefault="003D5A65" w:rsidP="00C7140B">
      <w:pPr>
        <w:numPr>
          <w:ilvl w:val="0"/>
          <w:numId w:val="3"/>
        </w:numPr>
        <w:rPr>
          <w:rFonts w:ascii="Times New Roman" w:hAnsi="Times New Roman"/>
          <w:i/>
          <w:sz w:val="22"/>
          <w:szCs w:val="22"/>
        </w:rPr>
      </w:pPr>
      <w:r w:rsidRPr="00840817">
        <w:rPr>
          <w:rFonts w:ascii="Times New Roman" w:hAnsi="Times New Roman"/>
          <w:sz w:val="22"/>
          <w:szCs w:val="22"/>
        </w:rPr>
        <w:t xml:space="preserve">Public Forum </w:t>
      </w:r>
      <w:r w:rsidR="00724673">
        <w:rPr>
          <w:rFonts w:ascii="Times New Roman" w:hAnsi="Times New Roman"/>
          <w:sz w:val="22"/>
          <w:szCs w:val="22"/>
        </w:rPr>
        <w:t>- none</w:t>
      </w:r>
    </w:p>
    <w:p w14:paraId="2081F731" w14:textId="34F4DF4E" w:rsidR="00840817" w:rsidRDefault="00840817" w:rsidP="00840817">
      <w:pPr>
        <w:rPr>
          <w:rFonts w:ascii="Times New Roman" w:hAnsi="Times New Roman"/>
          <w:sz w:val="22"/>
          <w:szCs w:val="22"/>
        </w:rPr>
      </w:pPr>
    </w:p>
    <w:p w14:paraId="4077BAEA" w14:textId="77777777" w:rsidR="003D5A65" w:rsidRPr="004A106E" w:rsidRDefault="003D5A65" w:rsidP="003D5A65">
      <w:pPr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>Consent Agenda:</w:t>
      </w:r>
    </w:p>
    <w:p w14:paraId="133A852F" w14:textId="4304CDD2" w:rsidR="000B4464" w:rsidRPr="004A106E" w:rsidRDefault="003D5A65" w:rsidP="003D5A65">
      <w:pPr>
        <w:numPr>
          <w:ilvl w:val="0"/>
          <w:numId w:val="1"/>
        </w:numPr>
        <w:ind w:left="1080"/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Council meeting minutes </w:t>
      </w:r>
      <w:r w:rsidR="009F174C" w:rsidRPr="004A106E">
        <w:rPr>
          <w:rFonts w:ascii="Times New Roman" w:hAnsi="Times New Roman"/>
          <w:sz w:val="22"/>
          <w:szCs w:val="22"/>
        </w:rPr>
        <w:t>for</w:t>
      </w:r>
      <w:r w:rsidR="009A784C">
        <w:rPr>
          <w:rFonts w:ascii="Times New Roman" w:hAnsi="Times New Roman"/>
          <w:sz w:val="22"/>
          <w:szCs w:val="22"/>
        </w:rPr>
        <w:t xml:space="preserve"> </w:t>
      </w:r>
      <w:r w:rsidR="005202B0">
        <w:rPr>
          <w:rFonts w:ascii="Times New Roman" w:hAnsi="Times New Roman"/>
          <w:sz w:val="22"/>
          <w:szCs w:val="22"/>
        </w:rPr>
        <w:t>7-11-22</w:t>
      </w:r>
    </w:p>
    <w:p w14:paraId="5D5D0844" w14:textId="4D919DF5" w:rsidR="003D5A65" w:rsidRPr="004A106E" w:rsidRDefault="003D5A65" w:rsidP="003D5A65">
      <w:pPr>
        <w:numPr>
          <w:ilvl w:val="0"/>
          <w:numId w:val="1"/>
        </w:numPr>
        <w:ind w:left="1080"/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Treasurer’s Report </w:t>
      </w:r>
      <w:r w:rsidR="00DF6817" w:rsidRPr="004A106E">
        <w:rPr>
          <w:rFonts w:ascii="Times New Roman" w:hAnsi="Times New Roman"/>
          <w:sz w:val="22"/>
          <w:szCs w:val="22"/>
        </w:rPr>
        <w:t>for</w:t>
      </w:r>
      <w:r w:rsidR="002561DB">
        <w:rPr>
          <w:rFonts w:ascii="Times New Roman" w:hAnsi="Times New Roman"/>
          <w:sz w:val="22"/>
          <w:szCs w:val="22"/>
        </w:rPr>
        <w:t xml:space="preserve"> </w:t>
      </w:r>
      <w:r w:rsidR="005202B0">
        <w:rPr>
          <w:rFonts w:ascii="Times New Roman" w:hAnsi="Times New Roman"/>
          <w:sz w:val="22"/>
          <w:szCs w:val="22"/>
        </w:rPr>
        <w:t>8-8</w:t>
      </w:r>
      <w:r w:rsidR="002561DB">
        <w:rPr>
          <w:rFonts w:ascii="Times New Roman" w:hAnsi="Times New Roman"/>
          <w:sz w:val="22"/>
          <w:szCs w:val="22"/>
        </w:rPr>
        <w:t>-22</w:t>
      </w:r>
    </w:p>
    <w:p w14:paraId="727A0339" w14:textId="38512687" w:rsidR="00301C10" w:rsidRDefault="003D5A65" w:rsidP="00301C10">
      <w:pPr>
        <w:numPr>
          <w:ilvl w:val="0"/>
          <w:numId w:val="1"/>
        </w:numPr>
        <w:ind w:left="1080"/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>Claims and Receipts Report for</w:t>
      </w:r>
      <w:r w:rsidR="009C32C0" w:rsidRPr="004A106E">
        <w:rPr>
          <w:rFonts w:ascii="Times New Roman" w:hAnsi="Times New Roman"/>
          <w:sz w:val="22"/>
          <w:szCs w:val="22"/>
        </w:rPr>
        <w:t xml:space="preserve"> </w:t>
      </w:r>
      <w:r w:rsidR="005202B0">
        <w:rPr>
          <w:rFonts w:ascii="Times New Roman" w:hAnsi="Times New Roman"/>
          <w:sz w:val="22"/>
          <w:szCs w:val="22"/>
        </w:rPr>
        <w:t>8-8</w:t>
      </w:r>
      <w:r w:rsidR="002561DB">
        <w:rPr>
          <w:rFonts w:ascii="Times New Roman" w:hAnsi="Times New Roman"/>
          <w:sz w:val="22"/>
          <w:szCs w:val="22"/>
        </w:rPr>
        <w:t>-22</w:t>
      </w:r>
    </w:p>
    <w:p w14:paraId="1C3FD120" w14:textId="76E26F34" w:rsidR="00A8034E" w:rsidRDefault="003D23F6" w:rsidP="00301C10">
      <w:pPr>
        <w:numPr>
          <w:ilvl w:val="0"/>
          <w:numId w:val="1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</w:t>
      </w:r>
      <w:r w:rsidR="00A8034E">
        <w:rPr>
          <w:rFonts w:ascii="Times New Roman" w:hAnsi="Times New Roman"/>
          <w:sz w:val="22"/>
          <w:szCs w:val="22"/>
        </w:rPr>
        <w:t xml:space="preserve">pproval of Class C Beer Permit </w:t>
      </w:r>
      <w:r>
        <w:rPr>
          <w:rFonts w:ascii="Times New Roman" w:hAnsi="Times New Roman"/>
          <w:sz w:val="22"/>
          <w:szCs w:val="22"/>
        </w:rPr>
        <w:t xml:space="preserve">(BC) </w:t>
      </w:r>
      <w:r w:rsidR="00A8034E">
        <w:rPr>
          <w:rFonts w:ascii="Times New Roman" w:hAnsi="Times New Roman"/>
          <w:sz w:val="22"/>
          <w:szCs w:val="22"/>
        </w:rPr>
        <w:t xml:space="preserve">for Hometown Market of Earlham LLC </w:t>
      </w:r>
    </w:p>
    <w:p w14:paraId="0558FB7E" w14:textId="05B6863F" w:rsidR="00840817" w:rsidRPr="00840817" w:rsidRDefault="00840817" w:rsidP="00840817">
      <w:pPr>
        <w:ind w:left="360" w:firstLine="720"/>
        <w:rPr>
          <w:rFonts w:ascii="Times New Roman" w:hAnsi="Times New Roman"/>
          <w:b/>
          <w:bCs/>
          <w:sz w:val="22"/>
          <w:szCs w:val="22"/>
        </w:rPr>
      </w:pPr>
      <w:r w:rsidRPr="00840817">
        <w:rPr>
          <w:rFonts w:ascii="Times New Roman" w:hAnsi="Times New Roman"/>
          <w:b/>
          <w:bCs/>
          <w:sz w:val="22"/>
          <w:szCs w:val="22"/>
        </w:rPr>
        <w:t xml:space="preserve">Motion by </w:t>
      </w:r>
      <w:r w:rsidR="00AE0976">
        <w:rPr>
          <w:rFonts w:ascii="Times New Roman" w:hAnsi="Times New Roman"/>
          <w:b/>
          <w:bCs/>
          <w:sz w:val="22"/>
          <w:szCs w:val="22"/>
        </w:rPr>
        <w:t>Fredericksen</w:t>
      </w:r>
      <w:r w:rsidRPr="00840817">
        <w:rPr>
          <w:rFonts w:ascii="Times New Roman" w:hAnsi="Times New Roman"/>
          <w:b/>
          <w:bCs/>
          <w:sz w:val="22"/>
          <w:szCs w:val="22"/>
        </w:rPr>
        <w:t xml:space="preserve">, second by </w:t>
      </w:r>
      <w:r w:rsidR="00AE0976">
        <w:rPr>
          <w:rFonts w:ascii="Times New Roman" w:hAnsi="Times New Roman"/>
          <w:b/>
          <w:bCs/>
          <w:sz w:val="22"/>
          <w:szCs w:val="22"/>
        </w:rPr>
        <w:t>Baskin</w:t>
      </w:r>
      <w:r w:rsidRPr="00840817">
        <w:rPr>
          <w:rFonts w:ascii="Times New Roman" w:hAnsi="Times New Roman"/>
          <w:b/>
          <w:bCs/>
          <w:sz w:val="22"/>
          <w:szCs w:val="22"/>
        </w:rPr>
        <w:t xml:space="preserve">, to approve </w:t>
      </w:r>
      <w:r>
        <w:rPr>
          <w:rFonts w:ascii="Times New Roman" w:hAnsi="Times New Roman"/>
          <w:b/>
          <w:bCs/>
          <w:sz w:val="22"/>
          <w:szCs w:val="22"/>
        </w:rPr>
        <w:t xml:space="preserve">consent </w:t>
      </w:r>
      <w:r w:rsidRPr="00840817">
        <w:rPr>
          <w:rFonts w:ascii="Times New Roman" w:hAnsi="Times New Roman"/>
          <w:b/>
          <w:bCs/>
          <w:sz w:val="22"/>
          <w:szCs w:val="22"/>
        </w:rPr>
        <w:t>agenda.</w:t>
      </w:r>
    </w:p>
    <w:p w14:paraId="41B4D21C" w14:textId="77777777" w:rsidR="00840817" w:rsidRPr="00840817" w:rsidRDefault="00840817" w:rsidP="00840817">
      <w:pPr>
        <w:ind w:left="360" w:firstLine="720"/>
        <w:rPr>
          <w:rFonts w:ascii="Times New Roman" w:hAnsi="Times New Roman"/>
          <w:b/>
          <w:bCs/>
          <w:sz w:val="22"/>
          <w:szCs w:val="22"/>
        </w:rPr>
      </w:pPr>
      <w:r w:rsidRPr="00840817">
        <w:rPr>
          <w:rFonts w:ascii="Times New Roman" w:hAnsi="Times New Roman"/>
          <w:b/>
          <w:bCs/>
          <w:sz w:val="22"/>
          <w:szCs w:val="22"/>
        </w:rPr>
        <w:t>Roll:  Ayes – unanimous.  Motion passes.</w:t>
      </w:r>
    </w:p>
    <w:p w14:paraId="559FE894" w14:textId="77777777" w:rsidR="00840817" w:rsidRPr="004A106E" w:rsidRDefault="00840817" w:rsidP="00840817">
      <w:pPr>
        <w:ind w:left="1080"/>
        <w:rPr>
          <w:rFonts w:ascii="Times New Roman" w:hAnsi="Times New Roman"/>
          <w:sz w:val="22"/>
          <w:szCs w:val="22"/>
        </w:rPr>
      </w:pPr>
    </w:p>
    <w:p w14:paraId="26B543EF" w14:textId="77777777" w:rsidR="003D5A65" w:rsidRPr="004A106E" w:rsidRDefault="003D5A65" w:rsidP="003D5A65">
      <w:pPr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>Department Reports</w:t>
      </w:r>
    </w:p>
    <w:p w14:paraId="12FBE7D1" w14:textId="1E31F09E" w:rsidR="003D5A65" w:rsidRDefault="003D5A65" w:rsidP="003D5A65">
      <w:pPr>
        <w:numPr>
          <w:ilvl w:val="0"/>
          <w:numId w:val="2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Public Works - Gary Coffman, Public Works Supervisor </w:t>
      </w:r>
    </w:p>
    <w:p w14:paraId="49DF6590" w14:textId="4728B3C5" w:rsidR="00840817" w:rsidRDefault="00604F55" w:rsidP="00D0769F">
      <w:p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gular m</w:t>
      </w:r>
      <w:r w:rsidR="000731B3">
        <w:rPr>
          <w:rFonts w:ascii="Times New Roman" w:hAnsi="Times New Roman"/>
          <w:sz w:val="22"/>
          <w:szCs w:val="22"/>
        </w:rPr>
        <w:t xml:space="preserve">owing, trimming, spraying, ash tree removal.  Adel Tree did $15,000 worth of </w:t>
      </w:r>
      <w:r>
        <w:rPr>
          <w:rFonts w:ascii="Times New Roman" w:hAnsi="Times New Roman"/>
          <w:sz w:val="22"/>
          <w:szCs w:val="22"/>
        </w:rPr>
        <w:t xml:space="preserve">tree </w:t>
      </w:r>
      <w:r w:rsidR="000731B3">
        <w:rPr>
          <w:rFonts w:ascii="Times New Roman" w:hAnsi="Times New Roman"/>
          <w:sz w:val="22"/>
          <w:szCs w:val="22"/>
        </w:rPr>
        <w:t xml:space="preserve">removal last week </w:t>
      </w:r>
      <w:r>
        <w:rPr>
          <w:rFonts w:ascii="Times New Roman" w:hAnsi="Times New Roman"/>
          <w:sz w:val="22"/>
          <w:szCs w:val="22"/>
        </w:rPr>
        <w:t xml:space="preserve">to meet the timing requirement </w:t>
      </w:r>
      <w:r w:rsidR="0091142E">
        <w:rPr>
          <w:rFonts w:ascii="Times New Roman" w:hAnsi="Times New Roman"/>
          <w:sz w:val="22"/>
          <w:szCs w:val="22"/>
        </w:rPr>
        <w:t>for</w:t>
      </w:r>
      <w:r w:rsidR="000731B3">
        <w:rPr>
          <w:rFonts w:ascii="Times New Roman" w:hAnsi="Times New Roman"/>
          <w:sz w:val="22"/>
          <w:szCs w:val="22"/>
        </w:rPr>
        <w:t xml:space="preserve"> the grant we </w:t>
      </w:r>
      <w:r w:rsidR="0091142E">
        <w:rPr>
          <w:rFonts w:ascii="Times New Roman" w:hAnsi="Times New Roman"/>
          <w:sz w:val="22"/>
          <w:szCs w:val="22"/>
        </w:rPr>
        <w:t xml:space="preserve">received </w:t>
      </w:r>
      <w:r w:rsidR="000731B3">
        <w:rPr>
          <w:rFonts w:ascii="Times New Roman" w:hAnsi="Times New Roman"/>
          <w:sz w:val="22"/>
          <w:szCs w:val="22"/>
        </w:rPr>
        <w:t>from DNR</w:t>
      </w:r>
      <w:r w:rsidR="0091142E">
        <w:rPr>
          <w:rFonts w:ascii="Times New Roman" w:hAnsi="Times New Roman"/>
          <w:sz w:val="22"/>
          <w:szCs w:val="22"/>
        </w:rPr>
        <w:t xml:space="preserve">, since </w:t>
      </w:r>
      <w:r w:rsidR="000731B3">
        <w:rPr>
          <w:rFonts w:ascii="Times New Roman" w:hAnsi="Times New Roman"/>
          <w:sz w:val="22"/>
          <w:szCs w:val="22"/>
        </w:rPr>
        <w:t xml:space="preserve">trees are repurposed.  </w:t>
      </w:r>
      <w:r w:rsidR="0091142E">
        <w:rPr>
          <w:rFonts w:ascii="Times New Roman" w:hAnsi="Times New Roman"/>
          <w:sz w:val="22"/>
          <w:szCs w:val="22"/>
        </w:rPr>
        <w:t>City crew d</w:t>
      </w:r>
      <w:r w:rsidR="000731B3">
        <w:rPr>
          <w:rFonts w:ascii="Times New Roman" w:hAnsi="Times New Roman"/>
          <w:sz w:val="22"/>
          <w:szCs w:val="22"/>
        </w:rPr>
        <w:t>one with cutting down the smaller trees.  Picked up stump groundings.  Has our name on the list for pool renovation.  Coop has been doing clean</w:t>
      </w:r>
      <w:r w:rsidR="0091142E">
        <w:rPr>
          <w:rFonts w:ascii="Times New Roman" w:hAnsi="Times New Roman"/>
          <w:sz w:val="22"/>
          <w:szCs w:val="22"/>
        </w:rPr>
        <w:t>-</w:t>
      </w:r>
      <w:r w:rsidR="000731B3">
        <w:rPr>
          <w:rFonts w:ascii="Times New Roman" w:hAnsi="Times New Roman"/>
          <w:sz w:val="22"/>
          <w:szCs w:val="22"/>
        </w:rPr>
        <w:t>up of property.</w:t>
      </w:r>
      <w:r w:rsidR="0091142E">
        <w:rPr>
          <w:rFonts w:ascii="Times New Roman" w:hAnsi="Times New Roman"/>
          <w:sz w:val="22"/>
          <w:szCs w:val="22"/>
        </w:rPr>
        <w:t xml:space="preserve"> </w:t>
      </w:r>
      <w:r w:rsidR="000731B3">
        <w:rPr>
          <w:rFonts w:ascii="Times New Roman" w:hAnsi="Times New Roman"/>
          <w:sz w:val="22"/>
          <w:szCs w:val="22"/>
        </w:rPr>
        <w:t xml:space="preserve"> Swalla noted </w:t>
      </w:r>
      <w:r w:rsidR="0091142E">
        <w:rPr>
          <w:rFonts w:ascii="Times New Roman" w:hAnsi="Times New Roman"/>
          <w:sz w:val="22"/>
          <w:szCs w:val="22"/>
        </w:rPr>
        <w:t>Coop</w:t>
      </w:r>
      <w:r w:rsidR="000731B3">
        <w:rPr>
          <w:rFonts w:ascii="Times New Roman" w:hAnsi="Times New Roman"/>
          <w:sz w:val="22"/>
          <w:szCs w:val="22"/>
        </w:rPr>
        <w:t xml:space="preserve"> </w:t>
      </w:r>
      <w:r w:rsidR="0091142E">
        <w:rPr>
          <w:rFonts w:ascii="Times New Roman" w:hAnsi="Times New Roman"/>
          <w:sz w:val="22"/>
          <w:szCs w:val="22"/>
        </w:rPr>
        <w:t>was</w:t>
      </w:r>
      <w:r w:rsidR="000731B3">
        <w:rPr>
          <w:rFonts w:ascii="Times New Roman" w:hAnsi="Times New Roman"/>
          <w:sz w:val="22"/>
          <w:szCs w:val="22"/>
        </w:rPr>
        <w:t xml:space="preserve"> not done with weeds.  </w:t>
      </w:r>
      <w:r w:rsidR="00676DBB">
        <w:rPr>
          <w:rFonts w:ascii="Times New Roman" w:hAnsi="Times New Roman"/>
          <w:sz w:val="22"/>
          <w:szCs w:val="22"/>
        </w:rPr>
        <w:t>No</w:t>
      </w:r>
      <w:r w:rsidR="0091142E">
        <w:rPr>
          <w:rFonts w:ascii="Times New Roman" w:hAnsi="Times New Roman"/>
          <w:sz w:val="22"/>
          <w:szCs w:val="22"/>
        </w:rPr>
        <w:t>-</w:t>
      </w:r>
      <w:r w:rsidR="00676DBB">
        <w:rPr>
          <w:rFonts w:ascii="Times New Roman" w:hAnsi="Times New Roman"/>
          <w:sz w:val="22"/>
          <w:szCs w:val="22"/>
        </w:rPr>
        <w:t xml:space="preserve">parking signs put up.  Next week having meeting with Luke Monat with Shive Hattery  to pin down the exact storm water project.  Tree survey from DNR. </w:t>
      </w:r>
      <w:r w:rsidR="0091142E">
        <w:rPr>
          <w:rFonts w:ascii="Times New Roman" w:hAnsi="Times New Roman"/>
          <w:sz w:val="22"/>
          <w:szCs w:val="22"/>
        </w:rPr>
        <w:t>Coffman stated he has not been able to find street paint so contacted</w:t>
      </w:r>
      <w:r w:rsidR="00702C4E">
        <w:rPr>
          <w:rFonts w:ascii="Times New Roman" w:hAnsi="Times New Roman"/>
          <w:sz w:val="22"/>
          <w:szCs w:val="22"/>
        </w:rPr>
        <w:t xml:space="preserve"> </w:t>
      </w:r>
      <w:r w:rsidR="00676DBB">
        <w:rPr>
          <w:rFonts w:ascii="Times New Roman" w:hAnsi="Times New Roman"/>
          <w:sz w:val="22"/>
          <w:szCs w:val="22"/>
        </w:rPr>
        <w:t>Speck c</w:t>
      </w:r>
      <w:r w:rsidR="00702C4E">
        <w:rPr>
          <w:rFonts w:ascii="Times New Roman" w:hAnsi="Times New Roman"/>
          <w:sz w:val="22"/>
          <w:szCs w:val="22"/>
        </w:rPr>
        <w:t>ome</w:t>
      </w:r>
      <w:r w:rsidR="00676DBB">
        <w:rPr>
          <w:rFonts w:ascii="Times New Roman" w:hAnsi="Times New Roman"/>
          <w:sz w:val="22"/>
          <w:szCs w:val="22"/>
        </w:rPr>
        <w:t xml:space="preserve"> out to measure street lines/parking lines for painting</w:t>
      </w:r>
      <w:r w:rsidR="0091142E">
        <w:rPr>
          <w:rFonts w:ascii="Times New Roman" w:hAnsi="Times New Roman"/>
          <w:sz w:val="22"/>
          <w:szCs w:val="22"/>
        </w:rPr>
        <w:t xml:space="preserve">, with an estimate of </w:t>
      </w:r>
      <w:r w:rsidR="00676DBB">
        <w:rPr>
          <w:rFonts w:ascii="Times New Roman" w:hAnsi="Times New Roman"/>
          <w:sz w:val="22"/>
          <w:szCs w:val="22"/>
        </w:rPr>
        <w:t>$11,000.  Council said to go ahead and use Speck</w:t>
      </w:r>
      <w:r w:rsidR="00702C4E">
        <w:rPr>
          <w:rFonts w:ascii="Times New Roman" w:hAnsi="Times New Roman"/>
          <w:sz w:val="22"/>
          <w:szCs w:val="22"/>
        </w:rPr>
        <w:t>.</w:t>
      </w:r>
      <w:r w:rsidR="00426E9E">
        <w:rPr>
          <w:rFonts w:ascii="Times New Roman" w:hAnsi="Times New Roman"/>
          <w:sz w:val="22"/>
          <w:szCs w:val="22"/>
        </w:rPr>
        <w:t xml:space="preserve"> </w:t>
      </w:r>
    </w:p>
    <w:p w14:paraId="6761535C" w14:textId="77777777" w:rsidR="00840817" w:rsidRPr="004A106E" w:rsidRDefault="00840817" w:rsidP="00840817">
      <w:pPr>
        <w:rPr>
          <w:rFonts w:ascii="Times New Roman" w:hAnsi="Times New Roman"/>
          <w:sz w:val="22"/>
          <w:szCs w:val="22"/>
        </w:rPr>
      </w:pPr>
    </w:p>
    <w:p w14:paraId="27D03BF9" w14:textId="31F79D43" w:rsidR="00811451" w:rsidRDefault="003D5A65" w:rsidP="00717024">
      <w:pPr>
        <w:numPr>
          <w:ilvl w:val="0"/>
          <w:numId w:val="2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Police Department </w:t>
      </w:r>
      <w:r w:rsidR="00E94F1C" w:rsidRPr="004A106E">
        <w:rPr>
          <w:rFonts w:ascii="Times New Roman" w:hAnsi="Times New Roman"/>
          <w:sz w:val="22"/>
          <w:szCs w:val="22"/>
        </w:rPr>
        <w:t>– Chief Jason Heimdal</w:t>
      </w:r>
    </w:p>
    <w:p w14:paraId="27024563" w14:textId="10EF7501" w:rsidR="009A784C" w:rsidRDefault="00702C4E" w:rsidP="00426E9E">
      <w:p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Participated in </w:t>
      </w:r>
      <w:r w:rsidR="00426E9E">
        <w:rPr>
          <w:rFonts w:ascii="Times New Roman" w:hAnsi="Times New Roman"/>
          <w:sz w:val="22"/>
          <w:szCs w:val="22"/>
        </w:rPr>
        <w:t xml:space="preserve">continuing education classes this month.  Deposition for case coming up.  Helped out public works on several things.  Have </w:t>
      </w:r>
      <w:r>
        <w:rPr>
          <w:rFonts w:ascii="Times New Roman" w:hAnsi="Times New Roman"/>
          <w:sz w:val="22"/>
          <w:szCs w:val="22"/>
        </w:rPr>
        <w:t xml:space="preserve">issued </w:t>
      </w:r>
      <w:r w:rsidR="00426E9E">
        <w:rPr>
          <w:rFonts w:ascii="Times New Roman" w:hAnsi="Times New Roman"/>
          <w:sz w:val="22"/>
          <w:szCs w:val="22"/>
        </w:rPr>
        <w:t xml:space="preserve">44 ATV Golf Cart permits, which is up from last year.  </w:t>
      </w:r>
    </w:p>
    <w:p w14:paraId="5DD4B969" w14:textId="44D9E189" w:rsidR="00840817" w:rsidRDefault="00840817" w:rsidP="009A784C">
      <w:pPr>
        <w:rPr>
          <w:rFonts w:ascii="Times New Roman" w:hAnsi="Times New Roman"/>
          <w:sz w:val="22"/>
          <w:szCs w:val="22"/>
        </w:rPr>
      </w:pPr>
    </w:p>
    <w:p w14:paraId="553BD20F" w14:textId="1F4EE45A" w:rsidR="009A784C" w:rsidRDefault="009A784C" w:rsidP="009A784C">
      <w:pPr>
        <w:pStyle w:val="ListParagraph"/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oard, Commission, Committee Reports</w:t>
      </w:r>
    </w:p>
    <w:p w14:paraId="309B24D7" w14:textId="4919F0ED" w:rsidR="005202B0" w:rsidRDefault="005202B0" w:rsidP="00426E9E">
      <w:pPr>
        <w:pStyle w:val="ListParagraph"/>
        <w:numPr>
          <w:ilvl w:val="1"/>
          <w:numId w:val="3"/>
        </w:num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mprehensive Plan Update Committee</w:t>
      </w:r>
    </w:p>
    <w:p w14:paraId="033C7E6E" w14:textId="53BA6232" w:rsidR="002155BC" w:rsidRDefault="00426E9E" w:rsidP="00426E9E">
      <w:p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Hibbs </w:t>
      </w:r>
      <w:r w:rsidR="00F662BF">
        <w:rPr>
          <w:rFonts w:ascii="Times New Roman" w:hAnsi="Times New Roman"/>
          <w:sz w:val="22"/>
          <w:szCs w:val="22"/>
        </w:rPr>
        <w:t xml:space="preserve">stated Committee </w:t>
      </w:r>
      <w:r>
        <w:rPr>
          <w:rFonts w:ascii="Times New Roman" w:hAnsi="Times New Roman"/>
          <w:sz w:val="22"/>
          <w:szCs w:val="22"/>
        </w:rPr>
        <w:t xml:space="preserve">met on </w:t>
      </w:r>
      <w:r w:rsidR="00F662BF">
        <w:rPr>
          <w:rFonts w:ascii="Times New Roman" w:hAnsi="Times New Roman"/>
          <w:sz w:val="22"/>
          <w:szCs w:val="22"/>
        </w:rPr>
        <w:t xml:space="preserve">July </w:t>
      </w:r>
      <w:r w:rsidR="001516B6">
        <w:rPr>
          <w:rFonts w:ascii="Times New Roman" w:hAnsi="Times New Roman"/>
          <w:sz w:val="22"/>
          <w:szCs w:val="22"/>
        </w:rPr>
        <w:t>2</w:t>
      </w:r>
      <w:r w:rsidR="00BF2C99">
        <w:rPr>
          <w:rFonts w:ascii="Times New Roman" w:hAnsi="Times New Roman"/>
          <w:sz w:val="22"/>
          <w:szCs w:val="22"/>
        </w:rPr>
        <w:t>5th</w:t>
      </w:r>
      <w:r>
        <w:rPr>
          <w:rFonts w:ascii="Times New Roman" w:hAnsi="Times New Roman"/>
          <w:sz w:val="22"/>
          <w:szCs w:val="22"/>
        </w:rPr>
        <w:t>.  Discussion on necessity</w:t>
      </w:r>
      <w:r w:rsidR="00702C4E">
        <w:rPr>
          <w:rFonts w:ascii="Times New Roman" w:hAnsi="Times New Roman"/>
          <w:sz w:val="22"/>
          <w:szCs w:val="22"/>
        </w:rPr>
        <w:t xml:space="preserve"> of comp plan;</w:t>
      </w:r>
      <w:r>
        <w:rPr>
          <w:rFonts w:ascii="Times New Roman" w:hAnsi="Times New Roman"/>
          <w:sz w:val="22"/>
          <w:szCs w:val="22"/>
        </w:rPr>
        <w:t xml:space="preserve"> where is grow</w:t>
      </w:r>
      <w:r w:rsidR="00BF2C99">
        <w:rPr>
          <w:rFonts w:ascii="Times New Roman" w:hAnsi="Times New Roman"/>
          <w:sz w:val="22"/>
          <w:szCs w:val="22"/>
        </w:rPr>
        <w:t>th</w:t>
      </w:r>
      <w:r>
        <w:rPr>
          <w:rFonts w:ascii="Times New Roman" w:hAnsi="Times New Roman"/>
          <w:sz w:val="22"/>
          <w:szCs w:val="22"/>
        </w:rPr>
        <w:t xml:space="preserve"> anticipated to go.  Meeting with Tami from Shive Hattery</w:t>
      </w:r>
      <w:r w:rsidR="00F662BF">
        <w:rPr>
          <w:rFonts w:ascii="Times New Roman" w:hAnsi="Times New Roman"/>
          <w:sz w:val="22"/>
          <w:szCs w:val="22"/>
        </w:rPr>
        <w:t xml:space="preserve"> on August 15th</w:t>
      </w:r>
      <w:r w:rsidR="00BF2C99">
        <w:rPr>
          <w:rFonts w:ascii="Times New Roman" w:hAnsi="Times New Roman"/>
          <w:sz w:val="22"/>
          <w:szCs w:val="22"/>
        </w:rPr>
        <w:t>. Talked about possible of more CDBG housing grants, rental properties &amp; multifamily</w:t>
      </w:r>
      <w:r w:rsidR="00F662BF">
        <w:rPr>
          <w:rFonts w:ascii="Times New Roman" w:hAnsi="Times New Roman"/>
          <w:sz w:val="22"/>
          <w:szCs w:val="22"/>
        </w:rPr>
        <w:t xml:space="preserve"> housing</w:t>
      </w:r>
      <w:r w:rsidR="00BF2C99">
        <w:rPr>
          <w:rFonts w:ascii="Times New Roman" w:hAnsi="Times New Roman"/>
          <w:sz w:val="22"/>
          <w:szCs w:val="22"/>
        </w:rPr>
        <w:t xml:space="preserve">.  Nelson </w:t>
      </w:r>
      <w:r w:rsidR="00F662BF">
        <w:rPr>
          <w:rFonts w:ascii="Times New Roman" w:hAnsi="Times New Roman"/>
          <w:sz w:val="22"/>
          <w:szCs w:val="22"/>
        </w:rPr>
        <w:t xml:space="preserve">said </w:t>
      </w:r>
      <w:r w:rsidR="00BF2C99">
        <w:rPr>
          <w:rFonts w:ascii="Times New Roman" w:hAnsi="Times New Roman"/>
          <w:sz w:val="22"/>
          <w:szCs w:val="22"/>
        </w:rPr>
        <w:t>possibly a stop</w:t>
      </w:r>
      <w:r w:rsidR="00F662BF">
        <w:rPr>
          <w:rFonts w:ascii="Times New Roman" w:hAnsi="Times New Roman"/>
          <w:sz w:val="22"/>
          <w:szCs w:val="22"/>
        </w:rPr>
        <w:t>-</w:t>
      </w:r>
      <w:r w:rsidR="00BF2C99">
        <w:rPr>
          <w:rFonts w:ascii="Times New Roman" w:hAnsi="Times New Roman"/>
          <w:sz w:val="22"/>
          <w:szCs w:val="22"/>
        </w:rPr>
        <w:t>ga</w:t>
      </w:r>
      <w:r w:rsidR="00F662BF">
        <w:rPr>
          <w:rFonts w:ascii="Times New Roman" w:hAnsi="Times New Roman"/>
          <w:sz w:val="22"/>
          <w:szCs w:val="22"/>
        </w:rPr>
        <w:t>p</w:t>
      </w:r>
      <w:r w:rsidR="00BF2C99">
        <w:rPr>
          <w:rFonts w:ascii="Times New Roman" w:hAnsi="Times New Roman"/>
          <w:sz w:val="22"/>
          <w:szCs w:val="22"/>
        </w:rPr>
        <w:t xml:space="preserve"> action right now to get us through the next 5-10 years.  Swalla noted reports are information heavy.  Linda Smith </w:t>
      </w:r>
      <w:r w:rsidR="00675FDD">
        <w:rPr>
          <w:rFonts w:ascii="Times New Roman" w:hAnsi="Times New Roman"/>
          <w:sz w:val="22"/>
          <w:szCs w:val="22"/>
        </w:rPr>
        <w:t xml:space="preserve">with </w:t>
      </w:r>
      <w:r w:rsidR="00BF2C99">
        <w:rPr>
          <w:rFonts w:ascii="Times New Roman" w:hAnsi="Times New Roman"/>
          <w:sz w:val="22"/>
          <w:szCs w:val="22"/>
        </w:rPr>
        <w:t>the Madison County Historical Preservation mentioned the Heart &amp; Soul has done</w:t>
      </w:r>
      <w:r w:rsidR="00702C4E">
        <w:rPr>
          <w:rFonts w:ascii="Times New Roman" w:hAnsi="Times New Roman"/>
          <w:sz w:val="22"/>
          <w:szCs w:val="22"/>
        </w:rPr>
        <w:t xml:space="preserve"> a community survey and provided a city profile.  These can possibly be used for comp plan.</w:t>
      </w:r>
    </w:p>
    <w:p w14:paraId="05049502" w14:textId="77777777" w:rsidR="002155BC" w:rsidRPr="002155BC" w:rsidRDefault="002155BC" w:rsidP="002155BC">
      <w:pPr>
        <w:tabs>
          <w:tab w:val="left" w:pos="1170"/>
        </w:tabs>
        <w:rPr>
          <w:rFonts w:ascii="Times New Roman" w:hAnsi="Times New Roman"/>
          <w:sz w:val="22"/>
          <w:szCs w:val="22"/>
        </w:rPr>
      </w:pPr>
    </w:p>
    <w:p w14:paraId="07A2A84B" w14:textId="1BD52F4B" w:rsidR="00D70449" w:rsidRDefault="00D70449" w:rsidP="005202B0">
      <w:pPr>
        <w:pStyle w:val="ListParagraph"/>
        <w:numPr>
          <w:ilvl w:val="1"/>
          <w:numId w:val="3"/>
        </w:num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ark &amp; Recreation Board</w:t>
      </w:r>
    </w:p>
    <w:p w14:paraId="50592E72" w14:textId="77777777" w:rsidR="001A5003" w:rsidRDefault="00ED4C89" w:rsidP="00ED4C89">
      <w:p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&amp;R met on July 26</w:t>
      </w:r>
      <w:r w:rsidRPr="00ED4C89">
        <w:rPr>
          <w:rFonts w:ascii="Times New Roman" w:hAnsi="Times New Roman"/>
          <w:sz w:val="22"/>
          <w:szCs w:val="22"/>
          <w:vertAlign w:val="superscript"/>
        </w:rPr>
        <w:t>th</w:t>
      </w:r>
      <w:r>
        <w:rPr>
          <w:rFonts w:ascii="Times New Roman" w:hAnsi="Times New Roman"/>
          <w:sz w:val="22"/>
          <w:szCs w:val="22"/>
        </w:rPr>
        <w:t xml:space="preserve">.  Denied a request from outside adult baseball league to use high school baseball field.  (Caskey and </w:t>
      </w:r>
      <w:proofErr w:type="spellStart"/>
      <w:r>
        <w:rPr>
          <w:rFonts w:ascii="Times New Roman" w:hAnsi="Times New Roman"/>
          <w:sz w:val="22"/>
          <w:szCs w:val="22"/>
        </w:rPr>
        <w:t>Hammen</w:t>
      </w:r>
      <w:proofErr w:type="spellEnd"/>
      <w:r>
        <w:rPr>
          <w:rFonts w:ascii="Times New Roman" w:hAnsi="Times New Roman"/>
          <w:sz w:val="22"/>
          <w:szCs w:val="22"/>
        </w:rPr>
        <w:t xml:space="preserve">, representing the school, said school was not interested in this.) </w:t>
      </w:r>
      <w:r w:rsidR="001516B6">
        <w:rPr>
          <w:rFonts w:ascii="Times New Roman" w:hAnsi="Times New Roman"/>
          <w:sz w:val="22"/>
          <w:szCs w:val="22"/>
        </w:rPr>
        <w:t>Gentry Smith talked about improvement needed at Rec Park.  Maybe smaller items can be addressed this year, and then budget for large items next year.  Discussion on utilizing Gendler Park</w:t>
      </w:r>
      <w:r w:rsidR="00E520CD">
        <w:rPr>
          <w:rFonts w:ascii="Times New Roman" w:hAnsi="Times New Roman"/>
          <w:sz w:val="22"/>
          <w:szCs w:val="22"/>
        </w:rPr>
        <w:t xml:space="preserve"> and possible trail to get there.  </w:t>
      </w:r>
      <w:r w:rsidR="00702C4E">
        <w:rPr>
          <w:rFonts w:ascii="Times New Roman" w:hAnsi="Times New Roman"/>
          <w:sz w:val="22"/>
          <w:szCs w:val="22"/>
        </w:rPr>
        <w:t xml:space="preserve">Hibbs </w:t>
      </w:r>
      <w:r w:rsidR="00E520CD">
        <w:rPr>
          <w:rFonts w:ascii="Times New Roman" w:hAnsi="Times New Roman"/>
          <w:sz w:val="22"/>
          <w:szCs w:val="22"/>
        </w:rPr>
        <w:t xml:space="preserve">updated on Swimming Pool renovations.  </w:t>
      </w:r>
      <w:r w:rsidR="00702C4E">
        <w:rPr>
          <w:rFonts w:ascii="Times New Roman" w:hAnsi="Times New Roman"/>
          <w:sz w:val="22"/>
          <w:szCs w:val="22"/>
        </w:rPr>
        <w:t>Discussion on t</w:t>
      </w:r>
      <w:r w:rsidR="00E520CD">
        <w:rPr>
          <w:rFonts w:ascii="Times New Roman" w:hAnsi="Times New Roman"/>
          <w:sz w:val="22"/>
          <w:szCs w:val="22"/>
        </w:rPr>
        <w:t xml:space="preserve">ransporting handicapped individuals to ballfields </w:t>
      </w:r>
      <w:r w:rsidR="00702C4E">
        <w:rPr>
          <w:rFonts w:ascii="Times New Roman" w:hAnsi="Times New Roman"/>
          <w:sz w:val="22"/>
          <w:szCs w:val="22"/>
        </w:rPr>
        <w:t xml:space="preserve">from </w:t>
      </w:r>
      <w:r w:rsidR="00E520CD">
        <w:rPr>
          <w:rFonts w:ascii="Times New Roman" w:hAnsi="Times New Roman"/>
          <w:sz w:val="22"/>
          <w:szCs w:val="22"/>
        </w:rPr>
        <w:t>parking lot.  Recommended letting golf carts go back into par</w:t>
      </w:r>
      <w:r w:rsidR="00702C4E">
        <w:rPr>
          <w:rFonts w:ascii="Times New Roman" w:hAnsi="Times New Roman"/>
          <w:sz w:val="22"/>
          <w:szCs w:val="22"/>
        </w:rPr>
        <w:t>k</w:t>
      </w:r>
      <w:r w:rsidR="00E520CD">
        <w:rPr>
          <w:rFonts w:ascii="Times New Roman" w:hAnsi="Times New Roman"/>
          <w:sz w:val="22"/>
          <w:szCs w:val="22"/>
        </w:rPr>
        <w:t xml:space="preserve"> with handicapped stickers and par</w:t>
      </w:r>
      <w:r w:rsidR="001A5003">
        <w:rPr>
          <w:rFonts w:ascii="Times New Roman" w:hAnsi="Times New Roman"/>
          <w:sz w:val="22"/>
          <w:szCs w:val="22"/>
        </w:rPr>
        <w:t>k</w:t>
      </w:r>
      <w:r w:rsidR="00E520CD">
        <w:rPr>
          <w:rFonts w:ascii="Times New Roman" w:hAnsi="Times New Roman"/>
          <w:sz w:val="22"/>
          <w:szCs w:val="22"/>
        </w:rPr>
        <w:t xml:space="preserve"> outside the fence. Recommended signage regarding golf carts and parking.  Creating a sub-committee for planning </w:t>
      </w:r>
      <w:r w:rsidR="001A5003">
        <w:rPr>
          <w:rFonts w:ascii="Times New Roman" w:hAnsi="Times New Roman"/>
          <w:sz w:val="22"/>
          <w:szCs w:val="22"/>
        </w:rPr>
        <w:t>wants and needs</w:t>
      </w:r>
      <w:r w:rsidR="00E520CD">
        <w:rPr>
          <w:rFonts w:ascii="Times New Roman" w:hAnsi="Times New Roman"/>
          <w:sz w:val="22"/>
          <w:szCs w:val="22"/>
        </w:rPr>
        <w:t xml:space="preserve"> for Rec Park.  Gentry mentioned a possible walking park around Rec Park.  Coffman said permission needs to be granted by DNR.  </w:t>
      </w:r>
      <w:r w:rsidR="00DA1FF5">
        <w:rPr>
          <w:rFonts w:ascii="Times New Roman" w:hAnsi="Times New Roman"/>
          <w:sz w:val="22"/>
          <w:szCs w:val="22"/>
        </w:rPr>
        <w:t xml:space="preserve">Mayor </w:t>
      </w:r>
    </w:p>
    <w:p w14:paraId="23FE70B6" w14:textId="77777777" w:rsidR="001A5003" w:rsidRDefault="001A5003" w:rsidP="00ED4C89">
      <w:p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</w:p>
    <w:p w14:paraId="16B5741F" w14:textId="77777777" w:rsidR="001A5003" w:rsidRDefault="001A5003" w:rsidP="00ED4C89">
      <w:p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</w:p>
    <w:p w14:paraId="4CEF6FF1" w14:textId="77777777" w:rsidR="001A5003" w:rsidRPr="00E24ADC" w:rsidRDefault="001A5003" w:rsidP="001A5003">
      <w:pPr>
        <w:ind w:left="-450"/>
        <w:rPr>
          <w:rFonts w:ascii="Times New Roman" w:hAnsi="Times New Roman"/>
          <w:sz w:val="18"/>
          <w:szCs w:val="18"/>
        </w:rPr>
      </w:pPr>
      <w:r w:rsidRPr="00E24ADC">
        <w:rPr>
          <w:rFonts w:ascii="Times New Roman" w:hAnsi="Times New Roman"/>
          <w:i/>
          <w:sz w:val="18"/>
          <w:szCs w:val="18"/>
        </w:rPr>
        <w:lastRenderedPageBreak/>
        <w:t>City of Earlham</w:t>
      </w:r>
    </w:p>
    <w:p w14:paraId="18A65DE0" w14:textId="77777777" w:rsidR="001A5003" w:rsidRPr="00E24ADC" w:rsidRDefault="001A5003" w:rsidP="001A5003">
      <w:pPr>
        <w:ind w:left="-45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>August 8, 2022</w:t>
      </w:r>
    </w:p>
    <w:p w14:paraId="416C0E60" w14:textId="77777777" w:rsidR="001A5003" w:rsidRPr="00E24ADC" w:rsidRDefault="001A5003" w:rsidP="001A5003">
      <w:pPr>
        <w:ind w:left="-450"/>
        <w:rPr>
          <w:rFonts w:ascii="Times New Roman" w:hAnsi="Times New Roman"/>
          <w:i/>
          <w:sz w:val="18"/>
          <w:szCs w:val="18"/>
        </w:rPr>
      </w:pPr>
      <w:r w:rsidRPr="00E24ADC">
        <w:rPr>
          <w:rFonts w:ascii="Times New Roman" w:hAnsi="Times New Roman"/>
          <w:i/>
          <w:sz w:val="18"/>
          <w:szCs w:val="18"/>
        </w:rPr>
        <w:t xml:space="preserve">Page </w:t>
      </w:r>
      <w:r>
        <w:rPr>
          <w:rFonts w:ascii="Times New Roman" w:hAnsi="Times New Roman"/>
          <w:i/>
          <w:sz w:val="18"/>
          <w:szCs w:val="18"/>
        </w:rPr>
        <w:t>2</w:t>
      </w:r>
    </w:p>
    <w:p w14:paraId="5C515CEF" w14:textId="77777777" w:rsidR="001A5003" w:rsidRDefault="001A5003" w:rsidP="00ED4C89">
      <w:p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</w:p>
    <w:p w14:paraId="5C84013F" w14:textId="10C786A3" w:rsidR="002155BC" w:rsidRDefault="00DA1FF5" w:rsidP="00ED4C89">
      <w:p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is okay with path but wants to make sure it is done right and be sure it does not become a weed patch in several years.  Worthy of discussion.  Gentry would like to get together with Gary to discuss</w:t>
      </w:r>
      <w:r w:rsidR="001A5003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concession stand and restrooms.  </w:t>
      </w:r>
    </w:p>
    <w:p w14:paraId="303F86B7" w14:textId="77777777" w:rsidR="002155BC" w:rsidRPr="002155BC" w:rsidRDefault="002155BC" w:rsidP="002155BC">
      <w:pPr>
        <w:tabs>
          <w:tab w:val="left" w:pos="1170"/>
        </w:tabs>
        <w:rPr>
          <w:rFonts w:ascii="Times New Roman" w:hAnsi="Times New Roman"/>
          <w:sz w:val="22"/>
          <w:szCs w:val="22"/>
        </w:rPr>
      </w:pPr>
    </w:p>
    <w:p w14:paraId="273F119B" w14:textId="31782737" w:rsidR="00CF52EC" w:rsidRDefault="00CF52EC" w:rsidP="005202B0">
      <w:pPr>
        <w:pStyle w:val="ListParagraph"/>
        <w:numPr>
          <w:ilvl w:val="1"/>
          <w:numId w:val="3"/>
        </w:numPr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ublic Safety Committee</w:t>
      </w:r>
    </w:p>
    <w:p w14:paraId="69853136" w14:textId="25F07F9E" w:rsidR="00556937" w:rsidRPr="00740674" w:rsidRDefault="00740674" w:rsidP="00556937">
      <w:pPr>
        <w:pStyle w:val="ListParagraph"/>
        <w:tabs>
          <w:tab w:val="left" w:pos="1170"/>
        </w:tabs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mmittee m</w:t>
      </w:r>
      <w:r w:rsidR="00556937">
        <w:rPr>
          <w:rFonts w:ascii="Times New Roman" w:hAnsi="Times New Roman"/>
          <w:sz w:val="22"/>
          <w:szCs w:val="22"/>
        </w:rPr>
        <w:t xml:space="preserve">et </w:t>
      </w:r>
      <w:r>
        <w:rPr>
          <w:rFonts w:ascii="Times New Roman" w:hAnsi="Times New Roman"/>
          <w:sz w:val="22"/>
          <w:szCs w:val="22"/>
        </w:rPr>
        <w:t xml:space="preserve">this evening </w:t>
      </w:r>
      <w:r w:rsidR="00556937">
        <w:rPr>
          <w:rFonts w:ascii="Times New Roman" w:hAnsi="Times New Roman"/>
          <w:sz w:val="22"/>
          <w:szCs w:val="22"/>
        </w:rPr>
        <w:t xml:space="preserve">at 6:30 p.m. prior to </w:t>
      </w:r>
      <w:r w:rsidR="001A5003">
        <w:rPr>
          <w:rFonts w:ascii="Times New Roman" w:hAnsi="Times New Roman"/>
          <w:sz w:val="22"/>
          <w:szCs w:val="22"/>
        </w:rPr>
        <w:t>council meeting.</w:t>
      </w:r>
      <w:r w:rsidR="00556937">
        <w:rPr>
          <w:rFonts w:ascii="Times New Roman" w:hAnsi="Times New Roman"/>
          <w:sz w:val="22"/>
          <w:szCs w:val="22"/>
        </w:rPr>
        <w:t xml:space="preserve">  Discussed change</w:t>
      </w:r>
      <w:r w:rsidR="001A5003">
        <w:rPr>
          <w:rFonts w:ascii="Times New Roman" w:hAnsi="Times New Roman"/>
          <w:sz w:val="22"/>
          <w:szCs w:val="22"/>
        </w:rPr>
        <w:t>s</w:t>
      </w:r>
      <w:r w:rsidR="00556937">
        <w:rPr>
          <w:rFonts w:ascii="Times New Roman" w:hAnsi="Times New Roman"/>
          <w:sz w:val="22"/>
          <w:szCs w:val="22"/>
        </w:rPr>
        <w:t xml:space="preserve"> recommend for Chapter 75 of the Earlham Code</w:t>
      </w:r>
      <w:r w:rsidR="001A5003">
        <w:rPr>
          <w:rFonts w:ascii="Times New Roman" w:hAnsi="Times New Roman"/>
          <w:sz w:val="22"/>
          <w:szCs w:val="22"/>
        </w:rPr>
        <w:t xml:space="preserve"> regarding golf cart access to the Rec Park</w:t>
      </w:r>
      <w:r w:rsidR="00556937">
        <w:rPr>
          <w:rFonts w:ascii="Times New Roman" w:hAnsi="Times New Roman"/>
          <w:sz w:val="22"/>
          <w:szCs w:val="22"/>
        </w:rPr>
        <w:t xml:space="preserve">.  Talked through revisions.  Mayor stated </w:t>
      </w:r>
      <w:r w:rsidR="001A5003">
        <w:rPr>
          <w:rFonts w:ascii="Times New Roman" w:hAnsi="Times New Roman"/>
          <w:sz w:val="22"/>
          <w:szCs w:val="22"/>
        </w:rPr>
        <w:t xml:space="preserve">there is some </w:t>
      </w:r>
      <w:r w:rsidR="00556937">
        <w:rPr>
          <w:rFonts w:ascii="Times New Roman" w:hAnsi="Times New Roman"/>
          <w:sz w:val="22"/>
          <w:szCs w:val="22"/>
        </w:rPr>
        <w:t xml:space="preserve">overlapping of this Committee and Park &amp; Rec Board.  </w:t>
      </w:r>
      <w:r w:rsidR="00556937" w:rsidRPr="00740674">
        <w:rPr>
          <w:rFonts w:ascii="Times New Roman" w:hAnsi="Times New Roman"/>
          <w:sz w:val="22"/>
          <w:szCs w:val="22"/>
        </w:rPr>
        <w:t>Committee would like to recommend golf carts be allowed to take individuals back to the fields and then be brought back to parking lot</w:t>
      </w:r>
      <w:r w:rsidR="006946BB" w:rsidRPr="00740674">
        <w:rPr>
          <w:rFonts w:ascii="Times New Roman" w:hAnsi="Times New Roman"/>
          <w:sz w:val="22"/>
          <w:szCs w:val="22"/>
        </w:rPr>
        <w:t xml:space="preserve"> to park.  Transport only.  Coffman suggested 4-5 spots for people who can’t get out.  But would have to do that for all fields.  Ordinance will be changed to Committee recommendations.  Will see how this works.</w:t>
      </w:r>
    </w:p>
    <w:p w14:paraId="3188A685" w14:textId="35BCF13F" w:rsidR="002155BC" w:rsidRPr="00C81F42" w:rsidRDefault="002155BC" w:rsidP="002155BC">
      <w:pPr>
        <w:tabs>
          <w:tab w:val="left" w:pos="1170"/>
        </w:tabs>
        <w:rPr>
          <w:rFonts w:ascii="Times New Roman" w:hAnsi="Times New Roman"/>
          <w:i/>
          <w:iCs/>
          <w:sz w:val="22"/>
          <w:szCs w:val="22"/>
        </w:rPr>
      </w:pPr>
    </w:p>
    <w:p w14:paraId="11749AD4" w14:textId="5A182ED2" w:rsidR="00210335" w:rsidRPr="00C81F42" w:rsidRDefault="00B032F6" w:rsidP="00740674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81F42">
        <w:rPr>
          <w:rFonts w:ascii="Times New Roman" w:hAnsi="Times New Roman" w:cs="Times New Roman"/>
          <w:sz w:val="22"/>
          <w:szCs w:val="22"/>
        </w:rPr>
        <w:t>UNFINISHED BUSINESS</w:t>
      </w:r>
    </w:p>
    <w:p w14:paraId="5861D3E9" w14:textId="77777777" w:rsidR="003A2BD5" w:rsidRDefault="00D70449" w:rsidP="00C81F42">
      <w:pPr>
        <w:pStyle w:val="ListParagraph"/>
        <w:numPr>
          <w:ilvl w:val="1"/>
          <w:numId w:val="3"/>
        </w:numPr>
        <w:tabs>
          <w:tab w:val="left" w:pos="1620"/>
        </w:tabs>
        <w:ind w:left="1080"/>
        <w:rPr>
          <w:rFonts w:ascii="Times New Roman" w:hAnsi="Times New Roman"/>
          <w:color w:val="000000" w:themeColor="text1"/>
          <w:sz w:val="22"/>
          <w:szCs w:val="22"/>
        </w:rPr>
      </w:pPr>
      <w:r w:rsidRPr="00C81F42">
        <w:rPr>
          <w:rFonts w:ascii="Times New Roman" w:hAnsi="Times New Roman"/>
          <w:color w:val="000000" w:themeColor="text1"/>
          <w:sz w:val="22"/>
          <w:szCs w:val="22"/>
        </w:rPr>
        <w:t>Continue discussion on swimming pool renovation and new public works building funding.</w:t>
      </w:r>
      <w:r w:rsidR="00C81F42">
        <w:rPr>
          <w:rFonts w:ascii="Times New Roman" w:hAnsi="Times New Roman"/>
          <w:color w:val="000000" w:themeColor="text1"/>
          <w:sz w:val="22"/>
          <w:szCs w:val="22"/>
        </w:rPr>
        <w:t xml:space="preserve">  </w:t>
      </w:r>
    </w:p>
    <w:p w14:paraId="2A26C113" w14:textId="533088D2" w:rsidR="002155BC" w:rsidRPr="00C81F42" w:rsidRDefault="006946BB" w:rsidP="003A2BD5">
      <w:pPr>
        <w:pStyle w:val="ListParagraph"/>
        <w:tabs>
          <w:tab w:val="left" w:pos="1620"/>
        </w:tabs>
        <w:ind w:left="1080"/>
        <w:rPr>
          <w:rFonts w:ascii="Times New Roman" w:hAnsi="Times New Roman"/>
          <w:color w:val="000000" w:themeColor="text1"/>
          <w:sz w:val="22"/>
          <w:szCs w:val="22"/>
        </w:rPr>
      </w:pPr>
      <w:r w:rsidRPr="00C81F42">
        <w:rPr>
          <w:rFonts w:ascii="Times New Roman" w:hAnsi="Times New Roman"/>
          <w:color w:val="000000" w:themeColor="text1"/>
          <w:sz w:val="22"/>
          <w:szCs w:val="22"/>
        </w:rPr>
        <w:t xml:space="preserve">Hibbs </w:t>
      </w:r>
      <w:r w:rsidR="003A2BD5">
        <w:rPr>
          <w:rFonts w:ascii="Times New Roman" w:hAnsi="Times New Roman"/>
          <w:color w:val="000000" w:themeColor="text1"/>
          <w:sz w:val="22"/>
          <w:szCs w:val="22"/>
        </w:rPr>
        <w:t xml:space="preserve">stated </w:t>
      </w:r>
      <w:r w:rsidRPr="00C81F42">
        <w:rPr>
          <w:rFonts w:ascii="Times New Roman" w:hAnsi="Times New Roman"/>
          <w:color w:val="000000" w:themeColor="text1"/>
          <w:sz w:val="22"/>
          <w:szCs w:val="22"/>
        </w:rPr>
        <w:t>no new numbers on pool renovations</w:t>
      </w:r>
      <w:r w:rsidR="003A2BD5">
        <w:rPr>
          <w:rFonts w:ascii="Times New Roman" w:hAnsi="Times New Roman"/>
          <w:color w:val="000000" w:themeColor="text1"/>
          <w:sz w:val="22"/>
          <w:szCs w:val="22"/>
        </w:rPr>
        <w:t xml:space="preserve"> yet</w:t>
      </w:r>
      <w:r w:rsidRPr="00C81F42">
        <w:rPr>
          <w:rFonts w:ascii="Times New Roman" w:hAnsi="Times New Roman"/>
          <w:color w:val="000000" w:themeColor="text1"/>
          <w:sz w:val="22"/>
          <w:szCs w:val="22"/>
        </w:rPr>
        <w:t>.  Swalla said he had friend who he felt could do concrete work che</w:t>
      </w:r>
      <w:r w:rsidR="00C81F42">
        <w:rPr>
          <w:rFonts w:ascii="Times New Roman" w:hAnsi="Times New Roman"/>
          <w:color w:val="000000" w:themeColor="text1"/>
          <w:sz w:val="22"/>
          <w:szCs w:val="22"/>
        </w:rPr>
        <w:t>a</w:t>
      </w:r>
      <w:r w:rsidRPr="00C81F42">
        <w:rPr>
          <w:rFonts w:ascii="Times New Roman" w:hAnsi="Times New Roman"/>
          <w:color w:val="000000" w:themeColor="text1"/>
          <w:sz w:val="22"/>
          <w:szCs w:val="22"/>
        </w:rPr>
        <w:t>per.</w:t>
      </w:r>
      <w:r w:rsidR="00C81F42">
        <w:rPr>
          <w:rFonts w:ascii="Times New Roman" w:hAnsi="Times New Roman"/>
          <w:color w:val="000000" w:themeColor="text1"/>
          <w:sz w:val="22"/>
          <w:szCs w:val="22"/>
        </w:rPr>
        <w:t xml:space="preserve"> Coffman said have him get ahold of Gary and they can go look at it and get a bid.  Coffman will bring number to next meeting.  Swalla questioned about possibility of new pool.  </w:t>
      </w:r>
      <w:r w:rsidR="001F5205">
        <w:rPr>
          <w:rFonts w:ascii="Times New Roman" w:hAnsi="Times New Roman"/>
          <w:color w:val="000000" w:themeColor="text1"/>
          <w:sz w:val="22"/>
          <w:szCs w:val="22"/>
        </w:rPr>
        <w:t>Coffman not ready to talk about new PW building yet.</w:t>
      </w:r>
    </w:p>
    <w:p w14:paraId="0073494D" w14:textId="61CFB2C9" w:rsidR="002155BC" w:rsidRPr="00C81F42" w:rsidRDefault="002155BC" w:rsidP="002155BC">
      <w:pPr>
        <w:tabs>
          <w:tab w:val="left" w:pos="1620"/>
        </w:tabs>
        <w:rPr>
          <w:rFonts w:ascii="Times New Roman" w:hAnsi="Times New Roman"/>
          <w:color w:val="000000" w:themeColor="text1"/>
          <w:sz w:val="22"/>
          <w:szCs w:val="22"/>
        </w:rPr>
      </w:pPr>
    </w:p>
    <w:p w14:paraId="0910C8C3" w14:textId="22B6185D" w:rsidR="00322ED0" w:rsidRDefault="008B7DC7" w:rsidP="003860B4">
      <w:pPr>
        <w:pStyle w:val="ListParagraph"/>
        <w:numPr>
          <w:ilvl w:val="0"/>
          <w:numId w:val="3"/>
        </w:numPr>
        <w:rPr>
          <w:rFonts w:ascii="Times New Roman" w:hAnsi="Times New Roman"/>
          <w:color w:val="000000" w:themeColor="text1"/>
          <w:sz w:val="22"/>
          <w:szCs w:val="22"/>
        </w:rPr>
      </w:pPr>
      <w:r w:rsidRPr="004A106E">
        <w:rPr>
          <w:rFonts w:ascii="Times New Roman" w:hAnsi="Times New Roman"/>
          <w:color w:val="000000" w:themeColor="text1"/>
          <w:sz w:val="22"/>
          <w:szCs w:val="22"/>
        </w:rPr>
        <w:t>NEW BUSINESS</w:t>
      </w:r>
    </w:p>
    <w:p w14:paraId="42EAAFF5" w14:textId="51042BA1" w:rsidR="00AE4184" w:rsidRDefault="00AE4184" w:rsidP="00A83409">
      <w:pPr>
        <w:pStyle w:val="ListParagraph"/>
        <w:numPr>
          <w:ilvl w:val="1"/>
          <w:numId w:val="3"/>
        </w:numPr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Consider approval of </w:t>
      </w:r>
      <w:bookmarkStart w:id="1" w:name="_Hlk110838328"/>
      <w:r>
        <w:rPr>
          <w:rFonts w:ascii="Times New Roman" w:hAnsi="Times New Roman"/>
          <w:bCs/>
          <w:color w:val="000000" w:themeColor="text1"/>
          <w:sz w:val="22"/>
          <w:szCs w:val="22"/>
        </w:rPr>
        <w:t>Resolution No. 22-30 Authorizing Transfer of Funds from General Fund to Employee Benefits Fund to Make Whole that Fund for FY21-22.</w:t>
      </w:r>
    </w:p>
    <w:bookmarkEnd w:id="1"/>
    <w:p w14:paraId="7F2311AE" w14:textId="0846B3BA" w:rsidR="00832AD1" w:rsidRPr="00832AD1" w:rsidRDefault="00832AD1" w:rsidP="00832AD1">
      <w:pPr>
        <w:ind w:left="1080"/>
        <w:rPr>
          <w:rFonts w:ascii="Times New Roman" w:hAnsi="Times New Roman"/>
          <w:b/>
          <w:color w:val="000000" w:themeColor="text1"/>
          <w:sz w:val="22"/>
          <w:szCs w:val="22"/>
        </w:rPr>
      </w:pPr>
      <w:r w:rsidRPr="00832AD1">
        <w:rPr>
          <w:rFonts w:ascii="Times New Roman" w:hAnsi="Times New Roman"/>
          <w:b/>
          <w:bCs/>
          <w:sz w:val="22"/>
          <w:szCs w:val="22"/>
        </w:rPr>
        <w:t xml:space="preserve">Motion by </w:t>
      </w:r>
      <w:r w:rsidR="001F5205">
        <w:rPr>
          <w:rFonts w:ascii="Times New Roman" w:hAnsi="Times New Roman"/>
          <w:b/>
          <w:bCs/>
          <w:sz w:val="22"/>
          <w:szCs w:val="22"/>
        </w:rPr>
        <w:t>Baskin</w:t>
      </w:r>
      <w:r w:rsidRPr="00832AD1">
        <w:rPr>
          <w:rFonts w:ascii="Times New Roman" w:hAnsi="Times New Roman"/>
          <w:b/>
          <w:bCs/>
          <w:sz w:val="22"/>
          <w:szCs w:val="22"/>
        </w:rPr>
        <w:t xml:space="preserve">, second by </w:t>
      </w:r>
      <w:r w:rsidR="001F5205">
        <w:rPr>
          <w:rFonts w:ascii="Times New Roman" w:hAnsi="Times New Roman"/>
          <w:b/>
          <w:bCs/>
          <w:sz w:val="22"/>
          <w:szCs w:val="22"/>
        </w:rPr>
        <w:t>Mudge</w:t>
      </w:r>
      <w:r w:rsidRPr="00832AD1">
        <w:rPr>
          <w:rFonts w:ascii="Times New Roman" w:hAnsi="Times New Roman"/>
          <w:b/>
          <w:bCs/>
          <w:sz w:val="22"/>
          <w:szCs w:val="22"/>
        </w:rPr>
        <w:t xml:space="preserve">, to approve </w:t>
      </w:r>
      <w:r w:rsidRPr="00832AD1">
        <w:rPr>
          <w:rFonts w:ascii="Times New Roman" w:hAnsi="Times New Roman"/>
          <w:b/>
          <w:color w:val="000000" w:themeColor="text1"/>
          <w:sz w:val="22"/>
          <w:szCs w:val="22"/>
        </w:rPr>
        <w:t>Resolution No. 22-30 Authorizing Transfer of Funds from General Fund to Employee Benefits Fund to Make Whole that Fund for FY21-22.</w:t>
      </w:r>
    </w:p>
    <w:p w14:paraId="5542F9F8" w14:textId="77777777" w:rsidR="00832AD1" w:rsidRPr="00840817" w:rsidRDefault="00832AD1" w:rsidP="00832AD1">
      <w:pPr>
        <w:ind w:left="720" w:firstLine="360"/>
        <w:rPr>
          <w:rFonts w:ascii="Times New Roman" w:hAnsi="Times New Roman"/>
          <w:b/>
          <w:bCs/>
          <w:sz w:val="22"/>
          <w:szCs w:val="22"/>
        </w:rPr>
      </w:pPr>
      <w:r w:rsidRPr="00840817">
        <w:rPr>
          <w:rFonts w:ascii="Times New Roman" w:hAnsi="Times New Roman"/>
          <w:b/>
          <w:bCs/>
          <w:sz w:val="22"/>
          <w:szCs w:val="22"/>
        </w:rPr>
        <w:t>Roll:  Ayes – unanimous.  Motion passes.</w:t>
      </w:r>
    </w:p>
    <w:p w14:paraId="38A7A99B" w14:textId="327F5DF7" w:rsidR="00832AD1" w:rsidRPr="00832AD1" w:rsidRDefault="00832AD1" w:rsidP="00832AD1">
      <w:pPr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ab/>
      </w:r>
    </w:p>
    <w:p w14:paraId="296467A9" w14:textId="3A907A2E" w:rsidR="004F44A2" w:rsidRDefault="004F44A2" w:rsidP="00A83409">
      <w:pPr>
        <w:pStyle w:val="ListParagraph"/>
        <w:numPr>
          <w:ilvl w:val="1"/>
          <w:numId w:val="3"/>
        </w:numPr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Consider approval of Resolution </w:t>
      </w:r>
      <w:r w:rsidR="00AE4184">
        <w:rPr>
          <w:rFonts w:ascii="Times New Roman" w:hAnsi="Times New Roman"/>
          <w:bCs/>
          <w:color w:val="000000" w:themeColor="text1"/>
          <w:sz w:val="22"/>
          <w:szCs w:val="22"/>
        </w:rPr>
        <w:t>No 22-31</w:t>
      </w: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 </w:t>
      </w:r>
      <w:r w:rsidR="00AE4184">
        <w:rPr>
          <w:rFonts w:ascii="Times New Roman" w:hAnsi="Times New Roman"/>
          <w:bCs/>
          <w:color w:val="000000" w:themeColor="text1"/>
          <w:sz w:val="22"/>
          <w:szCs w:val="22"/>
        </w:rPr>
        <w:t>Authorizing the Madison County Historical Preservation Commission to Apply for a Certified Local Government Grant for Use in Assessing Eligibility of the Earlham Commercial District for the National Register of Historic Places.</w:t>
      </w:r>
    </w:p>
    <w:p w14:paraId="61AA852F" w14:textId="558767C8" w:rsidR="001F5205" w:rsidRDefault="001F5205" w:rsidP="001F5205">
      <w:pPr>
        <w:pStyle w:val="ListParagraph"/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Colleen Petersen said grant is ready to go.  Got bids from several consultants.  Bids around $15,000.  She stated city will not be out of pocket for any money.  Grant will cover all expenses, except </w:t>
      </w:r>
      <w:r w:rsidR="009D70C8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for in-kind.  </w:t>
      </w: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 </w:t>
      </w:r>
    </w:p>
    <w:p w14:paraId="200068CB" w14:textId="2130912F" w:rsidR="00832AD1" w:rsidRPr="00832AD1" w:rsidRDefault="00832AD1" w:rsidP="00832AD1">
      <w:pPr>
        <w:ind w:left="1080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832AD1">
        <w:rPr>
          <w:rFonts w:ascii="Times New Roman" w:hAnsi="Times New Roman"/>
          <w:b/>
          <w:bCs/>
          <w:sz w:val="22"/>
          <w:szCs w:val="22"/>
        </w:rPr>
        <w:t xml:space="preserve">Motion by </w:t>
      </w:r>
      <w:r w:rsidR="009D70C8">
        <w:rPr>
          <w:rFonts w:ascii="Times New Roman" w:hAnsi="Times New Roman"/>
          <w:b/>
          <w:bCs/>
          <w:sz w:val="22"/>
          <w:szCs w:val="22"/>
        </w:rPr>
        <w:t>Swalla</w:t>
      </w:r>
      <w:r w:rsidRPr="00832AD1">
        <w:rPr>
          <w:rFonts w:ascii="Times New Roman" w:hAnsi="Times New Roman"/>
          <w:b/>
          <w:bCs/>
          <w:sz w:val="22"/>
          <w:szCs w:val="22"/>
        </w:rPr>
        <w:t>, second by</w:t>
      </w:r>
      <w:r w:rsidR="009D70C8">
        <w:rPr>
          <w:rFonts w:ascii="Times New Roman" w:hAnsi="Times New Roman"/>
          <w:b/>
          <w:bCs/>
          <w:sz w:val="22"/>
          <w:szCs w:val="22"/>
        </w:rPr>
        <w:t xml:space="preserve"> Baskin</w:t>
      </w:r>
      <w:r w:rsidRPr="00832AD1">
        <w:rPr>
          <w:rFonts w:ascii="Times New Roman" w:hAnsi="Times New Roman"/>
          <w:b/>
          <w:bCs/>
          <w:sz w:val="22"/>
          <w:szCs w:val="22"/>
        </w:rPr>
        <w:t xml:space="preserve">, to </w:t>
      </w:r>
      <w:r w:rsidRPr="00832AD1">
        <w:rPr>
          <w:rFonts w:ascii="Times New Roman" w:hAnsi="Times New Roman"/>
          <w:b/>
          <w:bCs/>
          <w:color w:val="000000" w:themeColor="text1"/>
          <w:sz w:val="22"/>
          <w:szCs w:val="22"/>
        </w:rPr>
        <w:t>approval of Resolution No 22-31 Authorizing the Madison County Historical Preservation Commission to Apply for a Certified Local Government Grant for Use in Assessing Eligibility of the Earlham Commercial District for the National Register of Historic Places.</w:t>
      </w:r>
    </w:p>
    <w:p w14:paraId="4AC0F9F4" w14:textId="77777777" w:rsidR="00832AD1" w:rsidRPr="00832AD1" w:rsidRDefault="00832AD1" w:rsidP="00832AD1">
      <w:pPr>
        <w:pStyle w:val="ListParagraph"/>
        <w:ind w:firstLine="360"/>
        <w:rPr>
          <w:rFonts w:ascii="Times New Roman" w:hAnsi="Times New Roman"/>
          <w:b/>
          <w:bCs/>
          <w:sz w:val="22"/>
          <w:szCs w:val="22"/>
        </w:rPr>
      </w:pPr>
      <w:r w:rsidRPr="00832AD1">
        <w:rPr>
          <w:rFonts w:ascii="Times New Roman" w:hAnsi="Times New Roman"/>
          <w:b/>
          <w:bCs/>
          <w:sz w:val="22"/>
          <w:szCs w:val="22"/>
        </w:rPr>
        <w:t>Roll:  Ayes – unanimous.  Motion passes.</w:t>
      </w:r>
    </w:p>
    <w:p w14:paraId="55B169C6" w14:textId="34EB0423" w:rsidR="00832AD1" w:rsidRDefault="00832AD1" w:rsidP="00832AD1">
      <w:pPr>
        <w:rPr>
          <w:rFonts w:ascii="Times New Roman" w:hAnsi="Times New Roman"/>
          <w:bCs/>
          <w:color w:val="000000" w:themeColor="text1"/>
          <w:sz w:val="22"/>
          <w:szCs w:val="22"/>
        </w:rPr>
      </w:pPr>
    </w:p>
    <w:p w14:paraId="37E27949" w14:textId="0FC86307" w:rsidR="00F13E75" w:rsidRDefault="00F13E75" w:rsidP="00A83409">
      <w:pPr>
        <w:pStyle w:val="ListParagraph"/>
        <w:numPr>
          <w:ilvl w:val="1"/>
          <w:numId w:val="3"/>
        </w:numPr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>Discussion and possible action on water rates.</w:t>
      </w:r>
    </w:p>
    <w:p w14:paraId="158BC316" w14:textId="106DB928" w:rsidR="003F0272" w:rsidRDefault="009D70C8" w:rsidP="009D70C8">
      <w:pPr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>Hibbs said she spoke with Travis Squires with Piper Sandler, who said we should be safe at 3 or 4% rate increase</w:t>
      </w:r>
      <w:r w:rsidR="000D7319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.  We have not received an increase from Warren Water.  Hibbs will have ordinance ready for next meeting.  Coffman asked if we should </w:t>
      </w:r>
      <w:r w:rsidR="00077265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do a </w:t>
      </w:r>
      <w:r w:rsidR="000D7319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multi-year </w:t>
      </w:r>
      <w:r w:rsidR="00077265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rate </w:t>
      </w:r>
      <w:r w:rsidR="000D7319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schedule, but probably better to do one year at a time for now.  Adjustments in future can be made </w:t>
      </w:r>
      <w:r w:rsidR="00077265">
        <w:rPr>
          <w:rFonts w:ascii="Times New Roman" w:hAnsi="Times New Roman"/>
          <w:bCs/>
          <w:color w:val="000000" w:themeColor="text1"/>
          <w:sz w:val="22"/>
          <w:szCs w:val="22"/>
        </w:rPr>
        <w:t>if</w:t>
      </w:r>
      <w:r w:rsidR="000D7319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 Warren Water raises their rates.  Consensus of Council to raise water rates 4%.</w:t>
      </w:r>
    </w:p>
    <w:p w14:paraId="5A1EEBDA" w14:textId="6F4AFB69" w:rsidR="003F0272" w:rsidRDefault="003F0272" w:rsidP="003F0272">
      <w:pPr>
        <w:rPr>
          <w:rFonts w:ascii="Times New Roman" w:hAnsi="Times New Roman"/>
          <w:bCs/>
          <w:color w:val="000000" w:themeColor="text1"/>
          <w:sz w:val="22"/>
          <w:szCs w:val="22"/>
        </w:rPr>
      </w:pPr>
    </w:p>
    <w:p w14:paraId="386D1FC4" w14:textId="79FF4C37" w:rsidR="00280226" w:rsidRDefault="00280226" w:rsidP="00A83409">
      <w:pPr>
        <w:pStyle w:val="ListParagraph"/>
        <w:numPr>
          <w:ilvl w:val="1"/>
          <w:numId w:val="3"/>
        </w:numPr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Consider approval of request from Earlham Fire Department to conduct control burn at </w:t>
      </w:r>
      <w:r w:rsidR="00AC2FB4">
        <w:rPr>
          <w:rFonts w:ascii="Times New Roman" w:hAnsi="Times New Roman"/>
          <w:bCs/>
          <w:color w:val="000000" w:themeColor="text1"/>
          <w:sz w:val="22"/>
          <w:szCs w:val="22"/>
        </w:rPr>
        <w:t>115 NW 6</w:t>
      </w:r>
      <w:r w:rsidR="00AC2FB4" w:rsidRPr="00AC2FB4">
        <w:rPr>
          <w:rFonts w:ascii="Times New Roman" w:hAnsi="Times New Roman"/>
          <w:bCs/>
          <w:color w:val="000000" w:themeColor="text1"/>
          <w:sz w:val="22"/>
          <w:szCs w:val="22"/>
          <w:vertAlign w:val="superscript"/>
        </w:rPr>
        <w:t>th</w:t>
      </w:r>
      <w:r w:rsidR="00AC2FB4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 Street.</w:t>
      </w:r>
    </w:p>
    <w:p w14:paraId="18143CC2" w14:textId="5BAF8392" w:rsidR="009B0097" w:rsidRPr="000D7319" w:rsidRDefault="000E440C" w:rsidP="000D7319">
      <w:pPr>
        <w:ind w:left="1080"/>
        <w:rPr>
          <w:rFonts w:ascii="Times New Roman" w:hAnsi="Times New Roman"/>
          <w:bCs/>
          <w:color w:val="000000" w:themeColor="text1"/>
          <w:sz w:val="22"/>
          <w:szCs w:val="22"/>
        </w:rPr>
      </w:pP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Chief needs approval of city council to do a controlled burn.  Needs 20 working-days-notice to DNR.  Wants to get this done before harvest traffic begins.  Either on a Saturday or Sunday. </w:t>
      </w:r>
      <w:r w:rsidR="00077265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 If burn ban in started in county, they will not burn</w:t>
      </w:r>
      <w:r>
        <w:rPr>
          <w:rFonts w:ascii="Times New Roman" w:hAnsi="Times New Roman"/>
          <w:bCs/>
          <w:color w:val="000000" w:themeColor="text1"/>
          <w:sz w:val="22"/>
          <w:szCs w:val="22"/>
        </w:rPr>
        <w:t xml:space="preserve">.  Will invite surrounding departments.  Strictly burn training, no rescue involved. </w:t>
      </w:r>
    </w:p>
    <w:p w14:paraId="0F33EEFC" w14:textId="66DEE742" w:rsidR="000E440C" w:rsidRPr="00840817" w:rsidRDefault="000E440C" w:rsidP="00740674">
      <w:pPr>
        <w:ind w:left="1080"/>
        <w:rPr>
          <w:rFonts w:ascii="Times New Roman" w:hAnsi="Times New Roman"/>
          <w:b/>
          <w:bCs/>
          <w:sz w:val="22"/>
          <w:szCs w:val="22"/>
        </w:rPr>
      </w:pPr>
      <w:r w:rsidRPr="00840817">
        <w:rPr>
          <w:rFonts w:ascii="Times New Roman" w:hAnsi="Times New Roman"/>
          <w:b/>
          <w:bCs/>
          <w:sz w:val="22"/>
          <w:szCs w:val="22"/>
        </w:rPr>
        <w:t>Motion by</w:t>
      </w:r>
      <w:r>
        <w:rPr>
          <w:rFonts w:ascii="Times New Roman" w:hAnsi="Times New Roman"/>
          <w:b/>
          <w:bCs/>
          <w:sz w:val="22"/>
          <w:szCs w:val="22"/>
        </w:rPr>
        <w:t xml:space="preserve"> Nelsen</w:t>
      </w:r>
      <w:r w:rsidRPr="00840817">
        <w:rPr>
          <w:rFonts w:ascii="Times New Roman" w:hAnsi="Times New Roman"/>
          <w:b/>
          <w:bCs/>
          <w:sz w:val="22"/>
          <w:szCs w:val="22"/>
        </w:rPr>
        <w:t xml:space="preserve">, second by </w:t>
      </w:r>
      <w:r>
        <w:rPr>
          <w:rFonts w:ascii="Times New Roman" w:hAnsi="Times New Roman"/>
          <w:b/>
          <w:bCs/>
          <w:sz w:val="22"/>
          <w:szCs w:val="22"/>
        </w:rPr>
        <w:t>Mudge,</w:t>
      </w:r>
      <w:r w:rsidRPr="00840817">
        <w:rPr>
          <w:rFonts w:ascii="Times New Roman" w:hAnsi="Times New Roman"/>
          <w:b/>
          <w:bCs/>
          <w:sz w:val="22"/>
          <w:szCs w:val="22"/>
        </w:rPr>
        <w:t xml:space="preserve"> to approve </w:t>
      </w:r>
      <w:r w:rsidR="00740674">
        <w:rPr>
          <w:rFonts w:ascii="Times New Roman" w:hAnsi="Times New Roman"/>
          <w:b/>
          <w:bCs/>
          <w:sz w:val="22"/>
          <w:szCs w:val="22"/>
        </w:rPr>
        <w:t>request for Earlham Fire Department to conduct a controlled burn at 115 NW 6</w:t>
      </w:r>
      <w:r w:rsidR="00740674" w:rsidRPr="00740674">
        <w:rPr>
          <w:rFonts w:ascii="Times New Roman" w:hAnsi="Times New Roman"/>
          <w:b/>
          <w:bCs/>
          <w:sz w:val="22"/>
          <w:szCs w:val="22"/>
          <w:vertAlign w:val="superscript"/>
        </w:rPr>
        <w:t>th</w:t>
      </w:r>
      <w:r w:rsidR="00740674">
        <w:rPr>
          <w:rFonts w:ascii="Times New Roman" w:hAnsi="Times New Roman"/>
          <w:b/>
          <w:bCs/>
          <w:sz w:val="22"/>
          <w:szCs w:val="22"/>
        </w:rPr>
        <w:t xml:space="preserve"> Street.</w:t>
      </w:r>
    </w:p>
    <w:p w14:paraId="56640513" w14:textId="77777777" w:rsidR="000E440C" w:rsidRDefault="000E440C" w:rsidP="00740674">
      <w:pPr>
        <w:ind w:left="720" w:firstLine="360"/>
        <w:rPr>
          <w:rFonts w:ascii="Times New Roman" w:hAnsi="Times New Roman"/>
          <w:b/>
          <w:bCs/>
          <w:sz w:val="22"/>
          <w:szCs w:val="22"/>
        </w:rPr>
      </w:pPr>
      <w:r w:rsidRPr="00840817">
        <w:rPr>
          <w:rFonts w:ascii="Times New Roman" w:hAnsi="Times New Roman"/>
          <w:b/>
          <w:bCs/>
          <w:sz w:val="22"/>
          <w:szCs w:val="22"/>
        </w:rPr>
        <w:t>Roll:  Ayes – unanimous.  Motion passes.</w:t>
      </w:r>
    </w:p>
    <w:p w14:paraId="56238756" w14:textId="77777777" w:rsidR="000E440C" w:rsidRPr="00840817" w:rsidRDefault="000E440C" w:rsidP="000E440C">
      <w:pPr>
        <w:ind w:left="720"/>
        <w:rPr>
          <w:rFonts w:ascii="Times New Roman" w:hAnsi="Times New Roman"/>
          <w:b/>
          <w:bCs/>
          <w:sz w:val="22"/>
          <w:szCs w:val="22"/>
        </w:rPr>
      </w:pPr>
    </w:p>
    <w:p w14:paraId="6E47B157" w14:textId="77777777" w:rsidR="00387FCD" w:rsidRPr="00E24ADC" w:rsidRDefault="00387FCD" w:rsidP="00387FCD">
      <w:pPr>
        <w:ind w:left="-450"/>
        <w:rPr>
          <w:rFonts w:ascii="Times New Roman" w:hAnsi="Times New Roman"/>
          <w:sz w:val="18"/>
          <w:szCs w:val="18"/>
        </w:rPr>
      </w:pPr>
      <w:r w:rsidRPr="00E24ADC">
        <w:rPr>
          <w:rFonts w:ascii="Times New Roman" w:hAnsi="Times New Roman"/>
          <w:i/>
          <w:sz w:val="18"/>
          <w:szCs w:val="18"/>
        </w:rPr>
        <w:lastRenderedPageBreak/>
        <w:t>City of Earlham</w:t>
      </w:r>
    </w:p>
    <w:p w14:paraId="4F6B50D0" w14:textId="0A8AD42B" w:rsidR="00387FCD" w:rsidRPr="00E24ADC" w:rsidRDefault="00387FCD" w:rsidP="00387FCD">
      <w:pPr>
        <w:ind w:left="-45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>August 8, 2022</w:t>
      </w:r>
    </w:p>
    <w:p w14:paraId="63081F4A" w14:textId="3AB6CDDE" w:rsidR="00387FCD" w:rsidRPr="00E24ADC" w:rsidRDefault="00387FCD" w:rsidP="00387FCD">
      <w:pPr>
        <w:ind w:left="-450"/>
        <w:rPr>
          <w:rFonts w:ascii="Times New Roman" w:hAnsi="Times New Roman"/>
          <w:i/>
          <w:sz w:val="18"/>
          <w:szCs w:val="18"/>
        </w:rPr>
      </w:pPr>
      <w:r w:rsidRPr="00E24ADC">
        <w:rPr>
          <w:rFonts w:ascii="Times New Roman" w:hAnsi="Times New Roman"/>
          <w:i/>
          <w:sz w:val="18"/>
          <w:szCs w:val="18"/>
        </w:rPr>
        <w:t xml:space="preserve">Page </w:t>
      </w:r>
      <w:r>
        <w:rPr>
          <w:rFonts w:ascii="Times New Roman" w:hAnsi="Times New Roman"/>
          <w:i/>
          <w:sz w:val="18"/>
          <w:szCs w:val="18"/>
        </w:rPr>
        <w:t>3</w:t>
      </w:r>
    </w:p>
    <w:p w14:paraId="3FA31BE4" w14:textId="6F71DB15" w:rsidR="003F0272" w:rsidRDefault="003F0272" w:rsidP="009B0097">
      <w:pPr>
        <w:pStyle w:val="ListParagraph"/>
        <w:ind w:left="1440"/>
        <w:rPr>
          <w:rFonts w:ascii="Times New Roman" w:hAnsi="Times New Roman"/>
          <w:bCs/>
          <w:color w:val="000000" w:themeColor="text1"/>
          <w:sz w:val="22"/>
          <w:szCs w:val="22"/>
        </w:rPr>
      </w:pPr>
    </w:p>
    <w:p w14:paraId="3B28FA1A" w14:textId="39C87D99" w:rsidR="003D5A65" w:rsidRDefault="003D5A65" w:rsidP="00E45841">
      <w:pPr>
        <w:pStyle w:val="ListParagraph"/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Mayor’s Report </w:t>
      </w:r>
    </w:p>
    <w:p w14:paraId="5B871825" w14:textId="6475D5D0" w:rsidR="003F0272" w:rsidRDefault="00740674" w:rsidP="00740674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thing except usual meetings.</w:t>
      </w:r>
    </w:p>
    <w:p w14:paraId="322DDC89" w14:textId="77777777" w:rsidR="00082196" w:rsidRPr="00082196" w:rsidRDefault="00082196" w:rsidP="00082196">
      <w:pPr>
        <w:rPr>
          <w:rFonts w:ascii="Times New Roman" w:hAnsi="Times New Roman"/>
          <w:sz w:val="22"/>
          <w:szCs w:val="22"/>
        </w:rPr>
      </w:pPr>
    </w:p>
    <w:p w14:paraId="22FEC84F" w14:textId="35D98C02" w:rsidR="0019015C" w:rsidRPr="003F0272" w:rsidRDefault="003D5A65" w:rsidP="003F0272">
      <w:pPr>
        <w:pStyle w:val="ListParagraph"/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 w:rsidRPr="003F0272">
        <w:rPr>
          <w:rFonts w:ascii="Times New Roman" w:hAnsi="Times New Roman"/>
          <w:sz w:val="22"/>
          <w:szCs w:val="22"/>
        </w:rPr>
        <w:t>Clerk’s Report</w:t>
      </w:r>
      <w:r w:rsidR="00DD1967" w:rsidRPr="003F0272">
        <w:rPr>
          <w:rFonts w:ascii="Times New Roman" w:hAnsi="Times New Roman"/>
          <w:sz w:val="22"/>
          <w:szCs w:val="22"/>
        </w:rPr>
        <w:t xml:space="preserve"> </w:t>
      </w:r>
    </w:p>
    <w:p w14:paraId="39BE5D63" w14:textId="36AC3BB4" w:rsidR="0077584D" w:rsidRDefault="00FF0A72" w:rsidP="00675FDD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Hibbs stated Human Resources committee needs to get together sometime to start addressing changes to the Personnel Manual.</w:t>
      </w:r>
      <w:r w:rsidR="00675FDD">
        <w:rPr>
          <w:rFonts w:ascii="Times New Roman" w:hAnsi="Times New Roman"/>
          <w:sz w:val="22"/>
          <w:szCs w:val="22"/>
        </w:rPr>
        <w:t xml:space="preserve"> </w:t>
      </w:r>
      <w:r w:rsidR="00B96286">
        <w:rPr>
          <w:rFonts w:ascii="Times New Roman" w:hAnsi="Times New Roman"/>
          <w:sz w:val="22"/>
          <w:szCs w:val="22"/>
        </w:rPr>
        <w:t xml:space="preserve"> </w:t>
      </w:r>
      <w:r w:rsidR="00F13E75">
        <w:rPr>
          <w:rFonts w:ascii="Times New Roman" w:hAnsi="Times New Roman"/>
          <w:sz w:val="22"/>
          <w:szCs w:val="22"/>
        </w:rPr>
        <w:t>Audit</w:t>
      </w:r>
      <w:r>
        <w:rPr>
          <w:rFonts w:ascii="Times New Roman" w:hAnsi="Times New Roman"/>
          <w:sz w:val="22"/>
          <w:szCs w:val="22"/>
        </w:rPr>
        <w:t xml:space="preserve">ors were here last week. </w:t>
      </w:r>
    </w:p>
    <w:p w14:paraId="1FC45E5F" w14:textId="77777777" w:rsidR="00F13E75" w:rsidRPr="00082196" w:rsidRDefault="00F13E75" w:rsidP="00082196">
      <w:pPr>
        <w:rPr>
          <w:rFonts w:ascii="Times New Roman" w:hAnsi="Times New Roman"/>
          <w:sz w:val="22"/>
          <w:szCs w:val="22"/>
        </w:rPr>
      </w:pPr>
    </w:p>
    <w:p w14:paraId="247F43A0" w14:textId="6965B910" w:rsidR="003D5A65" w:rsidRDefault="003D5A65" w:rsidP="000E762C">
      <w:pPr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Council comments/discussion </w:t>
      </w:r>
    </w:p>
    <w:p w14:paraId="7E798D60" w14:textId="5625C408" w:rsidR="002E6A93" w:rsidRDefault="00675FDD" w:rsidP="00675FDD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walla asked about</w:t>
      </w:r>
      <w:r w:rsidR="00935680">
        <w:rPr>
          <w:rFonts w:ascii="Times New Roman" w:hAnsi="Times New Roman"/>
          <w:sz w:val="22"/>
          <w:szCs w:val="22"/>
        </w:rPr>
        <w:t xml:space="preserve"> the </w:t>
      </w:r>
      <w:r w:rsidR="009E31FD">
        <w:rPr>
          <w:rFonts w:ascii="Times New Roman" w:hAnsi="Times New Roman"/>
          <w:sz w:val="22"/>
          <w:szCs w:val="22"/>
        </w:rPr>
        <w:t>proposed grazing of cattle by Lynn Boyle as was discussed at the June council meeting.  Coffman stated the deal between property owner and Boyle was cancelled.</w:t>
      </w:r>
    </w:p>
    <w:p w14:paraId="01DE3EF3" w14:textId="77777777" w:rsidR="009E31FD" w:rsidRDefault="009E31FD" w:rsidP="00675FDD">
      <w:pPr>
        <w:ind w:left="720"/>
        <w:rPr>
          <w:rFonts w:ascii="Times New Roman" w:hAnsi="Times New Roman"/>
          <w:sz w:val="22"/>
          <w:szCs w:val="22"/>
        </w:rPr>
      </w:pPr>
    </w:p>
    <w:p w14:paraId="3CBCDF8B" w14:textId="045F4979" w:rsidR="00207FF7" w:rsidRDefault="003D5A65" w:rsidP="000E762C">
      <w:pPr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 w:rsidRPr="004A106E">
        <w:rPr>
          <w:rFonts w:ascii="Times New Roman" w:hAnsi="Times New Roman"/>
          <w:sz w:val="22"/>
          <w:szCs w:val="22"/>
        </w:rPr>
        <w:t xml:space="preserve">Adjourn </w:t>
      </w:r>
    </w:p>
    <w:p w14:paraId="6E9B5D43" w14:textId="77777777" w:rsidR="009E31FD" w:rsidRDefault="009E31FD" w:rsidP="009E31FD">
      <w:pPr>
        <w:pStyle w:val="ListParagraph"/>
        <w:rPr>
          <w:rFonts w:ascii="Times New Roman" w:hAnsi="Times New Roman"/>
          <w:b/>
          <w:bCs/>
          <w:sz w:val="22"/>
          <w:szCs w:val="22"/>
        </w:rPr>
      </w:pPr>
      <w:r w:rsidRPr="009E31FD">
        <w:rPr>
          <w:rFonts w:ascii="Times New Roman" w:hAnsi="Times New Roman"/>
          <w:b/>
          <w:bCs/>
          <w:sz w:val="22"/>
          <w:szCs w:val="22"/>
        </w:rPr>
        <w:t xml:space="preserve">Motion by </w:t>
      </w:r>
      <w:r>
        <w:rPr>
          <w:rFonts w:ascii="Times New Roman" w:hAnsi="Times New Roman"/>
          <w:b/>
          <w:bCs/>
          <w:sz w:val="22"/>
          <w:szCs w:val="22"/>
        </w:rPr>
        <w:t>Baskin</w:t>
      </w:r>
      <w:r w:rsidRPr="009E31FD">
        <w:rPr>
          <w:rFonts w:ascii="Times New Roman" w:hAnsi="Times New Roman"/>
          <w:b/>
          <w:bCs/>
          <w:sz w:val="22"/>
          <w:szCs w:val="22"/>
        </w:rPr>
        <w:t>, second by</w:t>
      </w:r>
      <w:r>
        <w:rPr>
          <w:rFonts w:ascii="Times New Roman" w:hAnsi="Times New Roman"/>
          <w:b/>
          <w:bCs/>
          <w:sz w:val="22"/>
          <w:szCs w:val="22"/>
        </w:rPr>
        <w:t xml:space="preserve"> Nelsen</w:t>
      </w:r>
      <w:r w:rsidRPr="009E31FD">
        <w:rPr>
          <w:rFonts w:ascii="Times New Roman" w:hAnsi="Times New Roman"/>
          <w:b/>
          <w:bCs/>
          <w:sz w:val="22"/>
          <w:szCs w:val="22"/>
        </w:rPr>
        <w:t xml:space="preserve">, to </w:t>
      </w:r>
      <w:r>
        <w:rPr>
          <w:rFonts w:ascii="Times New Roman" w:hAnsi="Times New Roman"/>
          <w:b/>
          <w:bCs/>
          <w:sz w:val="22"/>
          <w:szCs w:val="22"/>
        </w:rPr>
        <w:t>adjourn.</w:t>
      </w:r>
    </w:p>
    <w:p w14:paraId="30EFB571" w14:textId="16A90E6E" w:rsidR="009E31FD" w:rsidRPr="009E31FD" w:rsidRDefault="009E31FD" w:rsidP="009E31FD">
      <w:pPr>
        <w:pStyle w:val="ListParagraph"/>
        <w:rPr>
          <w:rFonts w:ascii="Times New Roman" w:hAnsi="Times New Roman"/>
          <w:b/>
          <w:bCs/>
          <w:sz w:val="22"/>
          <w:szCs w:val="22"/>
        </w:rPr>
      </w:pPr>
      <w:r w:rsidRPr="009E31FD">
        <w:rPr>
          <w:rFonts w:ascii="Times New Roman" w:hAnsi="Times New Roman"/>
          <w:b/>
          <w:bCs/>
          <w:sz w:val="22"/>
          <w:szCs w:val="22"/>
        </w:rPr>
        <w:t>Roll:  Ayes – unanimous.  Motion passes.</w:t>
      </w:r>
    </w:p>
    <w:p w14:paraId="56924B12" w14:textId="5955C23C" w:rsidR="009E31FD" w:rsidRDefault="009E31FD" w:rsidP="009E31FD">
      <w:pPr>
        <w:ind w:left="720"/>
        <w:rPr>
          <w:rFonts w:ascii="Times New Roman" w:hAnsi="Times New Roman"/>
          <w:sz w:val="22"/>
          <w:szCs w:val="22"/>
        </w:rPr>
      </w:pPr>
    </w:p>
    <w:p w14:paraId="4A094B0B" w14:textId="7F035485" w:rsidR="009E31FD" w:rsidRDefault="009E31FD" w:rsidP="009E31FD">
      <w:pPr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 xml:space="preserve">Being there was no further business, meeting was adjourned at </w:t>
      </w:r>
      <w:r w:rsidR="00B62F58">
        <w:rPr>
          <w:rFonts w:ascii="Times New Roman" w:hAnsi="Times New Roman"/>
          <w:sz w:val="22"/>
          <w:szCs w:val="22"/>
        </w:rPr>
        <w:t>7:48 p</w:t>
      </w:r>
      <w:r w:rsidR="009A17B7">
        <w:rPr>
          <w:rFonts w:ascii="Times New Roman" w:hAnsi="Times New Roman"/>
          <w:sz w:val="22"/>
          <w:szCs w:val="22"/>
        </w:rPr>
        <w:t>.</w:t>
      </w:r>
      <w:r w:rsidR="00B62F58">
        <w:rPr>
          <w:rFonts w:ascii="Times New Roman" w:hAnsi="Times New Roman"/>
          <w:sz w:val="22"/>
          <w:szCs w:val="22"/>
        </w:rPr>
        <w:t>m.</w:t>
      </w:r>
    </w:p>
    <w:p w14:paraId="7550AD35" w14:textId="77777777" w:rsidR="009A17B7" w:rsidRDefault="009A17B7" w:rsidP="009A17B7">
      <w:pPr>
        <w:rPr>
          <w:rFonts w:ascii="Times New Roman" w:hAnsi="Times New Roman"/>
          <w:sz w:val="22"/>
          <w:szCs w:val="22"/>
        </w:rPr>
      </w:pPr>
    </w:p>
    <w:p w14:paraId="5256A03C" w14:textId="77777777" w:rsidR="00012815" w:rsidRDefault="00012815" w:rsidP="009A17B7">
      <w:pPr>
        <w:rPr>
          <w:rFonts w:ascii="Times New Roman" w:hAnsi="Times New Roman"/>
          <w:sz w:val="22"/>
          <w:szCs w:val="22"/>
        </w:rPr>
      </w:pPr>
    </w:p>
    <w:p w14:paraId="2967224B" w14:textId="77777777" w:rsidR="00012815" w:rsidRDefault="00012815" w:rsidP="009A17B7">
      <w:pPr>
        <w:rPr>
          <w:rFonts w:ascii="Times New Roman" w:hAnsi="Times New Roman"/>
          <w:sz w:val="22"/>
          <w:szCs w:val="22"/>
        </w:rPr>
      </w:pPr>
    </w:p>
    <w:p w14:paraId="0A230C9C" w14:textId="77777777" w:rsidR="00012815" w:rsidRDefault="00012815" w:rsidP="009A17B7">
      <w:pPr>
        <w:rPr>
          <w:rFonts w:ascii="Times New Roman" w:hAnsi="Times New Roman"/>
          <w:sz w:val="22"/>
          <w:szCs w:val="22"/>
        </w:rPr>
      </w:pPr>
    </w:p>
    <w:p w14:paraId="193BCDDD" w14:textId="77777777" w:rsidR="00012815" w:rsidRDefault="00012815" w:rsidP="009A17B7">
      <w:pPr>
        <w:rPr>
          <w:rFonts w:ascii="Times New Roman" w:hAnsi="Times New Roman"/>
          <w:sz w:val="22"/>
          <w:szCs w:val="22"/>
        </w:rPr>
      </w:pPr>
    </w:p>
    <w:p w14:paraId="5AD7B4E9" w14:textId="77777777" w:rsidR="00012815" w:rsidRDefault="00012815" w:rsidP="00012815">
      <w:pPr>
        <w:ind w:left="43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_____________________________________ </w:t>
      </w:r>
    </w:p>
    <w:p w14:paraId="27EA97E1" w14:textId="6D9DD3EA" w:rsidR="00B62F58" w:rsidRDefault="00B62F58" w:rsidP="00012815">
      <w:pPr>
        <w:ind w:left="43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Jeff Lillie, Mayor</w:t>
      </w:r>
    </w:p>
    <w:p w14:paraId="7666B9F3" w14:textId="77777777" w:rsidR="00012815" w:rsidRDefault="00012815" w:rsidP="00B62F58">
      <w:pPr>
        <w:rPr>
          <w:rFonts w:ascii="Times New Roman" w:hAnsi="Times New Roman"/>
          <w:sz w:val="22"/>
          <w:szCs w:val="22"/>
        </w:rPr>
      </w:pPr>
    </w:p>
    <w:p w14:paraId="26F6B8D4" w14:textId="77777777" w:rsidR="00012815" w:rsidRDefault="00012815" w:rsidP="00B62F58">
      <w:pPr>
        <w:rPr>
          <w:rFonts w:ascii="Times New Roman" w:hAnsi="Times New Roman"/>
          <w:sz w:val="22"/>
          <w:szCs w:val="22"/>
        </w:rPr>
      </w:pPr>
    </w:p>
    <w:p w14:paraId="1BB98B86" w14:textId="77777777" w:rsidR="00012815" w:rsidRDefault="00012815" w:rsidP="00B62F58">
      <w:pPr>
        <w:rPr>
          <w:rFonts w:ascii="Times New Roman" w:hAnsi="Times New Roman"/>
          <w:sz w:val="22"/>
          <w:szCs w:val="22"/>
        </w:rPr>
      </w:pPr>
    </w:p>
    <w:p w14:paraId="49A23393" w14:textId="77777777" w:rsidR="00012815" w:rsidRDefault="00012815" w:rsidP="00B62F58">
      <w:pPr>
        <w:rPr>
          <w:rFonts w:ascii="Times New Roman" w:hAnsi="Times New Roman"/>
          <w:sz w:val="22"/>
          <w:szCs w:val="22"/>
        </w:rPr>
      </w:pPr>
    </w:p>
    <w:p w14:paraId="2B9AAC9D" w14:textId="77777777" w:rsidR="00012815" w:rsidRDefault="00B62F58" w:rsidP="00B62F58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ttest:  </w:t>
      </w:r>
      <w:r w:rsidR="00012815">
        <w:rPr>
          <w:rFonts w:ascii="Times New Roman" w:hAnsi="Times New Roman"/>
          <w:sz w:val="22"/>
          <w:szCs w:val="22"/>
        </w:rPr>
        <w:t xml:space="preserve">_________________________________ </w:t>
      </w:r>
    </w:p>
    <w:p w14:paraId="486036F6" w14:textId="0C218047" w:rsidR="00B62F58" w:rsidRPr="004A106E" w:rsidRDefault="00012815" w:rsidP="00B62F58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</w:t>
      </w:r>
      <w:r w:rsidR="00B62F58">
        <w:rPr>
          <w:rFonts w:ascii="Times New Roman" w:hAnsi="Times New Roman"/>
          <w:sz w:val="22"/>
          <w:szCs w:val="22"/>
        </w:rPr>
        <w:t>Mary Sue Hibbs, Clerk/Treasurer</w:t>
      </w:r>
    </w:p>
    <w:sectPr w:rsidR="00B62F58" w:rsidRPr="004A106E" w:rsidSect="002C6D39">
      <w:pgSz w:w="12240" w:h="15840" w:code="1"/>
      <w:pgMar w:top="288" w:right="1008" w:bottom="288" w:left="1008" w:header="720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E7D22"/>
    <w:multiLevelType w:val="hybridMultilevel"/>
    <w:tmpl w:val="54AEE7B6"/>
    <w:lvl w:ilvl="0" w:tplc="D5EA2846">
      <w:start w:val="1"/>
      <w:numFmt w:val="decimal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FD4C94"/>
    <w:multiLevelType w:val="hybridMultilevel"/>
    <w:tmpl w:val="98D0EA8A"/>
    <w:lvl w:ilvl="0" w:tplc="875AED14">
      <w:start w:val="10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11828"/>
    <w:multiLevelType w:val="hybridMultilevel"/>
    <w:tmpl w:val="38AA6158"/>
    <w:lvl w:ilvl="0" w:tplc="039E2566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15F86"/>
    <w:multiLevelType w:val="hybridMultilevel"/>
    <w:tmpl w:val="9620BBF8"/>
    <w:lvl w:ilvl="0" w:tplc="7D3263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630"/>
    <w:multiLevelType w:val="hybridMultilevel"/>
    <w:tmpl w:val="F70E8B06"/>
    <w:lvl w:ilvl="0" w:tplc="18E8FBD0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8F038E"/>
    <w:multiLevelType w:val="hybridMultilevel"/>
    <w:tmpl w:val="267CBBD6"/>
    <w:lvl w:ilvl="0" w:tplc="F078F5A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E84529"/>
    <w:multiLevelType w:val="hybridMultilevel"/>
    <w:tmpl w:val="525C149C"/>
    <w:lvl w:ilvl="0" w:tplc="F992D928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2B7364"/>
    <w:multiLevelType w:val="hybridMultilevel"/>
    <w:tmpl w:val="023AD36A"/>
    <w:lvl w:ilvl="0" w:tplc="80EC62B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172607"/>
    <w:multiLevelType w:val="hybridMultilevel"/>
    <w:tmpl w:val="0C42A036"/>
    <w:lvl w:ilvl="0" w:tplc="9A74CB02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61FA0"/>
    <w:multiLevelType w:val="hybridMultilevel"/>
    <w:tmpl w:val="733C302E"/>
    <w:lvl w:ilvl="0" w:tplc="5F76CF8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1563948"/>
    <w:multiLevelType w:val="hybridMultilevel"/>
    <w:tmpl w:val="E3EA4C32"/>
    <w:lvl w:ilvl="0" w:tplc="53AA0A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464379"/>
    <w:multiLevelType w:val="hybridMultilevel"/>
    <w:tmpl w:val="FFD63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70A12AE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1E279F"/>
    <w:multiLevelType w:val="hybridMultilevel"/>
    <w:tmpl w:val="5F3CDF1E"/>
    <w:lvl w:ilvl="0" w:tplc="9A74CB02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961578"/>
    <w:multiLevelType w:val="hybridMultilevel"/>
    <w:tmpl w:val="AC56DA58"/>
    <w:lvl w:ilvl="0" w:tplc="17EAE8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A1F71E4"/>
    <w:multiLevelType w:val="hybridMultilevel"/>
    <w:tmpl w:val="E3A4A824"/>
    <w:lvl w:ilvl="0" w:tplc="7D3263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EE4D4C"/>
    <w:multiLevelType w:val="hybridMultilevel"/>
    <w:tmpl w:val="FF2C06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568541">
    <w:abstractNumId w:val="5"/>
  </w:num>
  <w:num w:numId="2" w16cid:durableId="314146119">
    <w:abstractNumId w:val="10"/>
  </w:num>
  <w:num w:numId="3" w16cid:durableId="1392344211">
    <w:abstractNumId w:val="11"/>
  </w:num>
  <w:num w:numId="4" w16cid:durableId="1666393754">
    <w:abstractNumId w:val="2"/>
  </w:num>
  <w:num w:numId="5" w16cid:durableId="393696430">
    <w:abstractNumId w:val="12"/>
  </w:num>
  <w:num w:numId="6" w16cid:durableId="1026368045">
    <w:abstractNumId w:val="14"/>
  </w:num>
  <w:num w:numId="7" w16cid:durableId="1847164174">
    <w:abstractNumId w:val="6"/>
  </w:num>
  <w:num w:numId="8" w16cid:durableId="571240112">
    <w:abstractNumId w:val="0"/>
  </w:num>
  <w:num w:numId="9" w16cid:durableId="1802071645">
    <w:abstractNumId w:val="15"/>
  </w:num>
  <w:num w:numId="10" w16cid:durableId="1508517107">
    <w:abstractNumId w:val="3"/>
  </w:num>
  <w:num w:numId="11" w16cid:durableId="698361260">
    <w:abstractNumId w:val="9"/>
  </w:num>
  <w:num w:numId="12" w16cid:durableId="1131677928">
    <w:abstractNumId w:val="13"/>
  </w:num>
  <w:num w:numId="13" w16cid:durableId="1325356655">
    <w:abstractNumId w:val="4"/>
  </w:num>
  <w:num w:numId="14" w16cid:durableId="429275843">
    <w:abstractNumId w:val="1"/>
  </w:num>
  <w:num w:numId="15" w16cid:durableId="2094080682">
    <w:abstractNumId w:val="7"/>
  </w:num>
  <w:num w:numId="16" w16cid:durableId="2693645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A65"/>
    <w:rsid w:val="00001C47"/>
    <w:rsid w:val="00003E56"/>
    <w:rsid w:val="00010BA3"/>
    <w:rsid w:val="00012815"/>
    <w:rsid w:val="00013E72"/>
    <w:rsid w:val="000304E3"/>
    <w:rsid w:val="0003535D"/>
    <w:rsid w:val="000360FC"/>
    <w:rsid w:val="00037AFD"/>
    <w:rsid w:val="000467F7"/>
    <w:rsid w:val="00050200"/>
    <w:rsid w:val="0005269B"/>
    <w:rsid w:val="00055B7B"/>
    <w:rsid w:val="00057309"/>
    <w:rsid w:val="000706B8"/>
    <w:rsid w:val="000731B3"/>
    <w:rsid w:val="00077265"/>
    <w:rsid w:val="0007783D"/>
    <w:rsid w:val="00082196"/>
    <w:rsid w:val="000879F0"/>
    <w:rsid w:val="00091287"/>
    <w:rsid w:val="00096F69"/>
    <w:rsid w:val="0009760D"/>
    <w:rsid w:val="000A4DD3"/>
    <w:rsid w:val="000A7D58"/>
    <w:rsid w:val="000B4464"/>
    <w:rsid w:val="000B7599"/>
    <w:rsid w:val="000C3973"/>
    <w:rsid w:val="000C68F9"/>
    <w:rsid w:val="000C7248"/>
    <w:rsid w:val="000D0491"/>
    <w:rsid w:val="000D71BB"/>
    <w:rsid w:val="000D7319"/>
    <w:rsid w:val="000E1A89"/>
    <w:rsid w:val="000E1F99"/>
    <w:rsid w:val="000E3042"/>
    <w:rsid w:val="000E440C"/>
    <w:rsid w:val="000E762C"/>
    <w:rsid w:val="000F1132"/>
    <w:rsid w:val="000F27A1"/>
    <w:rsid w:val="001014EF"/>
    <w:rsid w:val="00102C03"/>
    <w:rsid w:val="00110B1D"/>
    <w:rsid w:val="00111655"/>
    <w:rsid w:val="00116A7D"/>
    <w:rsid w:val="00121E82"/>
    <w:rsid w:val="001224C0"/>
    <w:rsid w:val="0013272E"/>
    <w:rsid w:val="00137DDB"/>
    <w:rsid w:val="00141680"/>
    <w:rsid w:val="0015088B"/>
    <w:rsid w:val="001516B6"/>
    <w:rsid w:val="00151FD3"/>
    <w:rsid w:val="001537EB"/>
    <w:rsid w:val="00154605"/>
    <w:rsid w:val="0017063B"/>
    <w:rsid w:val="001718EC"/>
    <w:rsid w:val="00171CD9"/>
    <w:rsid w:val="001778A1"/>
    <w:rsid w:val="00186B34"/>
    <w:rsid w:val="0019015C"/>
    <w:rsid w:val="0019087A"/>
    <w:rsid w:val="00192613"/>
    <w:rsid w:val="0019440E"/>
    <w:rsid w:val="001A4EE5"/>
    <w:rsid w:val="001A5003"/>
    <w:rsid w:val="001B3DB3"/>
    <w:rsid w:val="001B45C4"/>
    <w:rsid w:val="001C028A"/>
    <w:rsid w:val="001C210E"/>
    <w:rsid w:val="001C4368"/>
    <w:rsid w:val="001C53AE"/>
    <w:rsid w:val="001C5C92"/>
    <w:rsid w:val="001D302B"/>
    <w:rsid w:val="001D431E"/>
    <w:rsid w:val="001D5E7B"/>
    <w:rsid w:val="001E5296"/>
    <w:rsid w:val="001E6EC1"/>
    <w:rsid w:val="001F1713"/>
    <w:rsid w:val="001F1DB5"/>
    <w:rsid w:val="001F3067"/>
    <w:rsid w:val="001F4DFE"/>
    <w:rsid w:val="001F5205"/>
    <w:rsid w:val="002004E5"/>
    <w:rsid w:val="00200EE1"/>
    <w:rsid w:val="0020188D"/>
    <w:rsid w:val="00205B54"/>
    <w:rsid w:val="00207FF7"/>
    <w:rsid w:val="00210335"/>
    <w:rsid w:val="00210DDC"/>
    <w:rsid w:val="00212A54"/>
    <w:rsid w:val="002155BC"/>
    <w:rsid w:val="0022418C"/>
    <w:rsid w:val="00230C76"/>
    <w:rsid w:val="00234AD7"/>
    <w:rsid w:val="002411CD"/>
    <w:rsid w:val="002561DB"/>
    <w:rsid w:val="00274A1D"/>
    <w:rsid w:val="00280226"/>
    <w:rsid w:val="00280A17"/>
    <w:rsid w:val="00284AF8"/>
    <w:rsid w:val="00287398"/>
    <w:rsid w:val="002900E2"/>
    <w:rsid w:val="002921AE"/>
    <w:rsid w:val="00294962"/>
    <w:rsid w:val="00294C94"/>
    <w:rsid w:val="002A1903"/>
    <w:rsid w:val="002A2242"/>
    <w:rsid w:val="002A3186"/>
    <w:rsid w:val="002B1D29"/>
    <w:rsid w:val="002B3648"/>
    <w:rsid w:val="002C3A96"/>
    <w:rsid w:val="002C4947"/>
    <w:rsid w:val="002D06CB"/>
    <w:rsid w:val="002D1426"/>
    <w:rsid w:val="002D52E1"/>
    <w:rsid w:val="002E5078"/>
    <w:rsid w:val="002E6A93"/>
    <w:rsid w:val="002E7285"/>
    <w:rsid w:val="002F0BE0"/>
    <w:rsid w:val="002F6443"/>
    <w:rsid w:val="002F7392"/>
    <w:rsid w:val="0030019B"/>
    <w:rsid w:val="00301C10"/>
    <w:rsid w:val="00305356"/>
    <w:rsid w:val="00306C6F"/>
    <w:rsid w:val="0031115A"/>
    <w:rsid w:val="00322ED0"/>
    <w:rsid w:val="003524A7"/>
    <w:rsid w:val="003528F1"/>
    <w:rsid w:val="00357534"/>
    <w:rsid w:val="00365FB8"/>
    <w:rsid w:val="0037040C"/>
    <w:rsid w:val="00370B77"/>
    <w:rsid w:val="0037136E"/>
    <w:rsid w:val="00371BBB"/>
    <w:rsid w:val="00375901"/>
    <w:rsid w:val="00383812"/>
    <w:rsid w:val="003860B4"/>
    <w:rsid w:val="00387FCD"/>
    <w:rsid w:val="003A197E"/>
    <w:rsid w:val="003A2BD5"/>
    <w:rsid w:val="003A3334"/>
    <w:rsid w:val="003A690D"/>
    <w:rsid w:val="003C3D3E"/>
    <w:rsid w:val="003C630E"/>
    <w:rsid w:val="003D13F5"/>
    <w:rsid w:val="003D23F6"/>
    <w:rsid w:val="003D5948"/>
    <w:rsid w:val="003D5A65"/>
    <w:rsid w:val="003D5CEA"/>
    <w:rsid w:val="003E3BAF"/>
    <w:rsid w:val="003F0272"/>
    <w:rsid w:val="003F2F34"/>
    <w:rsid w:val="003F3C2F"/>
    <w:rsid w:val="003F3D3E"/>
    <w:rsid w:val="003F44BB"/>
    <w:rsid w:val="004029AB"/>
    <w:rsid w:val="0040551B"/>
    <w:rsid w:val="004063EF"/>
    <w:rsid w:val="00411392"/>
    <w:rsid w:val="00411EE0"/>
    <w:rsid w:val="0041718A"/>
    <w:rsid w:val="00417468"/>
    <w:rsid w:val="00425173"/>
    <w:rsid w:val="00426B2C"/>
    <w:rsid w:val="00426E9E"/>
    <w:rsid w:val="00431AD9"/>
    <w:rsid w:val="00432CAB"/>
    <w:rsid w:val="00432D24"/>
    <w:rsid w:val="00441788"/>
    <w:rsid w:val="0044756B"/>
    <w:rsid w:val="004501D9"/>
    <w:rsid w:val="00450D84"/>
    <w:rsid w:val="00450FB0"/>
    <w:rsid w:val="004524F2"/>
    <w:rsid w:val="00452745"/>
    <w:rsid w:val="0045615F"/>
    <w:rsid w:val="00456D99"/>
    <w:rsid w:val="00464CD4"/>
    <w:rsid w:val="00472432"/>
    <w:rsid w:val="00483CDE"/>
    <w:rsid w:val="0048475B"/>
    <w:rsid w:val="00486589"/>
    <w:rsid w:val="004977DA"/>
    <w:rsid w:val="004A106E"/>
    <w:rsid w:val="004A7607"/>
    <w:rsid w:val="004B0F54"/>
    <w:rsid w:val="004B1EAB"/>
    <w:rsid w:val="004B276B"/>
    <w:rsid w:val="004B4D76"/>
    <w:rsid w:val="004C03AD"/>
    <w:rsid w:val="004C2769"/>
    <w:rsid w:val="004C62A7"/>
    <w:rsid w:val="004D2171"/>
    <w:rsid w:val="004D299E"/>
    <w:rsid w:val="004D2C37"/>
    <w:rsid w:val="004E1A27"/>
    <w:rsid w:val="004F1816"/>
    <w:rsid w:val="004F2754"/>
    <w:rsid w:val="004F44A2"/>
    <w:rsid w:val="00504E2D"/>
    <w:rsid w:val="00505C13"/>
    <w:rsid w:val="00506C1A"/>
    <w:rsid w:val="00511EA1"/>
    <w:rsid w:val="00515E84"/>
    <w:rsid w:val="00517B38"/>
    <w:rsid w:val="005202B0"/>
    <w:rsid w:val="0052090C"/>
    <w:rsid w:val="00523763"/>
    <w:rsid w:val="00524843"/>
    <w:rsid w:val="00530940"/>
    <w:rsid w:val="00537254"/>
    <w:rsid w:val="00551276"/>
    <w:rsid w:val="005543E7"/>
    <w:rsid w:val="00556937"/>
    <w:rsid w:val="00560132"/>
    <w:rsid w:val="00565293"/>
    <w:rsid w:val="005661B0"/>
    <w:rsid w:val="00593D10"/>
    <w:rsid w:val="0059538A"/>
    <w:rsid w:val="005A4228"/>
    <w:rsid w:val="005A483D"/>
    <w:rsid w:val="005A743A"/>
    <w:rsid w:val="005A765C"/>
    <w:rsid w:val="005B1FE9"/>
    <w:rsid w:val="005C356F"/>
    <w:rsid w:val="005C4C9F"/>
    <w:rsid w:val="005C78DE"/>
    <w:rsid w:val="005D1626"/>
    <w:rsid w:val="005D504C"/>
    <w:rsid w:val="005D75AF"/>
    <w:rsid w:val="005E102C"/>
    <w:rsid w:val="005E1EA8"/>
    <w:rsid w:val="005E52EF"/>
    <w:rsid w:val="005E630E"/>
    <w:rsid w:val="005E63D4"/>
    <w:rsid w:val="005E6A3C"/>
    <w:rsid w:val="005E7F1F"/>
    <w:rsid w:val="00604F55"/>
    <w:rsid w:val="00613880"/>
    <w:rsid w:val="006403F6"/>
    <w:rsid w:val="006479B8"/>
    <w:rsid w:val="00657E59"/>
    <w:rsid w:val="00663F3E"/>
    <w:rsid w:val="006756A4"/>
    <w:rsid w:val="00675FDD"/>
    <w:rsid w:val="00676DBB"/>
    <w:rsid w:val="00684A53"/>
    <w:rsid w:val="00684BAA"/>
    <w:rsid w:val="00693F08"/>
    <w:rsid w:val="006946BB"/>
    <w:rsid w:val="00695D68"/>
    <w:rsid w:val="006A1EC1"/>
    <w:rsid w:val="006A5373"/>
    <w:rsid w:val="006E5026"/>
    <w:rsid w:val="006F3AE4"/>
    <w:rsid w:val="006F599F"/>
    <w:rsid w:val="006F62F4"/>
    <w:rsid w:val="00700AB0"/>
    <w:rsid w:val="00701578"/>
    <w:rsid w:val="0070181C"/>
    <w:rsid w:val="00702C4E"/>
    <w:rsid w:val="00705504"/>
    <w:rsid w:val="0071141A"/>
    <w:rsid w:val="00715DC0"/>
    <w:rsid w:val="00717024"/>
    <w:rsid w:val="00717E41"/>
    <w:rsid w:val="00724673"/>
    <w:rsid w:val="00732D6B"/>
    <w:rsid w:val="007373DD"/>
    <w:rsid w:val="00737DEF"/>
    <w:rsid w:val="00740674"/>
    <w:rsid w:val="00742837"/>
    <w:rsid w:val="007451D3"/>
    <w:rsid w:val="00746413"/>
    <w:rsid w:val="00751395"/>
    <w:rsid w:val="00755DF2"/>
    <w:rsid w:val="00761CC9"/>
    <w:rsid w:val="00763BEF"/>
    <w:rsid w:val="0077584D"/>
    <w:rsid w:val="00780EF3"/>
    <w:rsid w:val="007820B6"/>
    <w:rsid w:val="007830BC"/>
    <w:rsid w:val="0079320F"/>
    <w:rsid w:val="00795FB1"/>
    <w:rsid w:val="007A389F"/>
    <w:rsid w:val="007A42CD"/>
    <w:rsid w:val="007A7822"/>
    <w:rsid w:val="007B026E"/>
    <w:rsid w:val="007B4C59"/>
    <w:rsid w:val="007B7A52"/>
    <w:rsid w:val="007C184C"/>
    <w:rsid w:val="007C3AB5"/>
    <w:rsid w:val="007C51DE"/>
    <w:rsid w:val="007D1E66"/>
    <w:rsid w:val="007E0DE4"/>
    <w:rsid w:val="007E76D6"/>
    <w:rsid w:val="008018A8"/>
    <w:rsid w:val="00804B9A"/>
    <w:rsid w:val="00810CC9"/>
    <w:rsid w:val="00811451"/>
    <w:rsid w:val="00813ABB"/>
    <w:rsid w:val="00823C84"/>
    <w:rsid w:val="0082764D"/>
    <w:rsid w:val="00831049"/>
    <w:rsid w:val="00831080"/>
    <w:rsid w:val="0083289F"/>
    <w:rsid w:val="00832AD1"/>
    <w:rsid w:val="00833FF5"/>
    <w:rsid w:val="008354B4"/>
    <w:rsid w:val="00840817"/>
    <w:rsid w:val="00841030"/>
    <w:rsid w:val="00846AE3"/>
    <w:rsid w:val="00850C89"/>
    <w:rsid w:val="008520F8"/>
    <w:rsid w:val="00853E9C"/>
    <w:rsid w:val="0085501F"/>
    <w:rsid w:val="00860544"/>
    <w:rsid w:val="0087171D"/>
    <w:rsid w:val="00880FCE"/>
    <w:rsid w:val="00881364"/>
    <w:rsid w:val="00883F90"/>
    <w:rsid w:val="00885143"/>
    <w:rsid w:val="00887638"/>
    <w:rsid w:val="008909C7"/>
    <w:rsid w:val="00891609"/>
    <w:rsid w:val="00893192"/>
    <w:rsid w:val="00894596"/>
    <w:rsid w:val="008951EE"/>
    <w:rsid w:val="00897516"/>
    <w:rsid w:val="008B25D8"/>
    <w:rsid w:val="008B52E6"/>
    <w:rsid w:val="008B64DC"/>
    <w:rsid w:val="008B7DC7"/>
    <w:rsid w:val="008C2A85"/>
    <w:rsid w:val="008C6D54"/>
    <w:rsid w:val="008D19C2"/>
    <w:rsid w:val="008E2721"/>
    <w:rsid w:val="008E373F"/>
    <w:rsid w:val="008E5849"/>
    <w:rsid w:val="008E69C9"/>
    <w:rsid w:val="008E72F7"/>
    <w:rsid w:val="009029F6"/>
    <w:rsid w:val="0091142E"/>
    <w:rsid w:val="009228FD"/>
    <w:rsid w:val="0092599B"/>
    <w:rsid w:val="00927128"/>
    <w:rsid w:val="009325DC"/>
    <w:rsid w:val="00934AF5"/>
    <w:rsid w:val="00934DC8"/>
    <w:rsid w:val="00935680"/>
    <w:rsid w:val="0094237A"/>
    <w:rsid w:val="009455FD"/>
    <w:rsid w:val="00953BF2"/>
    <w:rsid w:val="00954411"/>
    <w:rsid w:val="00964B1C"/>
    <w:rsid w:val="00971A46"/>
    <w:rsid w:val="00982122"/>
    <w:rsid w:val="00982BBA"/>
    <w:rsid w:val="009835AD"/>
    <w:rsid w:val="00992492"/>
    <w:rsid w:val="009A17B7"/>
    <w:rsid w:val="009A784C"/>
    <w:rsid w:val="009B0097"/>
    <w:rsid w:val="009C0136"/>
    <w:rsid w:val="009C05D8"/>
    <w:rsid w:val="009C244F"/>
    <w:rsid w:val="009C32C0"/>
    <w:rsid w:val="009C5134"/>
    <w:rsid w:val="009C7CFE"/>
    <w:rsid w:val="009C7FD9"/>
    <w:rsid w:val="009D176E"/>
    <w:rsid w:val="009D5579"/>
    <w:rsid w:val="009D70C8"/>
    <w:rsid w:val="009E26A3"/>
    <w:rsid w:val="009E2B48"/>
    <w:rsid w:val="009E31FD"/>
    <w:rsid w:val="009E5C83"/>
    <w:rsid w:val="009F174C"/>
    <w:rsid w:val="00A00B35"/>
    <w:rsid w:val="00A04DEE"/>
    <w:rsid w:val="00A10BDB"/>
    <w:rsid w:val="00A3160C"/>
    <w:rsid w:val="00A446EB"/>
    <w:rsid w:val="00A46F85"/>
    <w:rsid w:val="00A5003E"/>
    <w:rsid w:val="00A512A9"/>
    <w:rsid w:val="00A5421E"/>
    <w:rsid w:val="00A61B61"/>
    <w:rsid w:val="00A71B52"/>
    <w:rsid w:val="00A725FA"/>
    <w:rsid w:val="00A8034E"/>
    <w:rsid w:val="00A81DAE"/>
    <w:rsid w:val="00A8247D"/>
    <w:rsid w:val="00A83409"/>
    <w:rsid w:val="00A86FA0"/>
    <w:rsid w:val="00AB0653"/>
    <w:rsid w:val="00AB1EF1"/>
    <w:rsid w:val="00AB6916"/>
    <w:rsid w:val="00AB7483"/>
    <w:rsid w:val="00AC2FB4"/>
    <w:rsid w:val="00AC3569"/>
    <w:rsid w:val="00AD380E"/>
    <w:rsid w:val="00AE0976"/>
    <w:rsid w:val="00AE4184"/>
    <w:rsid w:val="00AE4263"/>
    <w:rsid w:val="00AE4B51"/>
    <w:rsid w:val="00AE532D"/>
    <w:rsid w:val="00AE55A2"/>
    <w:rsid w:val="00AF215B"/>
    <w:rsid w:val="00B032F6"/>
    <w:rsid w:val="00B056E9"/>
    <w:rsid w:val="00B13A55"/>
    <w:rsid w:val="00B173ED"/>
    <w:rsid w:val="00B26925"/>
    <w:rsid w:val="00B337D1"/>
    <w:rsid w:val="00B34626"/>
    <w:rsid w:val="00B46A60"/>
    <w:rsid w:val="00B61059"/>
    <w:rsid w:val="00B62F58"/>
    <w:rsid w:val="00B65143"/>
    <w:rsid w:val="00B66EC1"/>
    <w:rsid w:val="00B71064"/>
    <w:rsid w:val="00B71B16"/>
    <w:rsid w:val="00B74B1D"/>
    <w:rsid w:val="00B837E9"/>
    <w:rsid w:val="00B83C7A"/>
    <w:rsid w:val="00B87481"/>
    <w:rsid w:val="00B96286"/>
    <w:rsid w:val="00BA058A"/>
    <w:rsid w:val="00BA2A8E"/>
    <w:rsid w:val="00BA568C"/>
    <w:rsid w:val="00BA7A4B"/>
    <w:rsid w:val="00BB5389"/>
    <w:rsid w:val="00BC4558"/>
    <w:rsid w:val="00BD09F9"/>
    <w:rsid w:val="00BD21E6"/>
    <w:rsid w:val="00BD2B10"/>
    <w:rsid w:val="00BD4A4D"/>
    <w:rsid w:val="00BD5E27"/>
    <w:rsid w:val="00BE1E93"/>
    <w:rsid w:val="00BE2797"/>
    <w:rsid w:val="00BE55A9"/>
    <w:rsid w:val="00BF030C"/>
    <w:rsid w:val="00BF1051"/>
    <w:rsid w:val="00BF2C99"/>
    <w:rsid w:val="00BF424C"/>
    <w:rsid w:val="00BF562C"/>
    <w:rsid w:val="00C00898"/>
    <w:rsid w:val="00C0557C"/>
    <w:rsid w:val="00C1192C"/>
    <w:rsid w:val="00C12ABE"/>
    <w:rsid w:val="00C144A8"/>
    <w:rsid w:val="00C24D06"/>
    <w:rsid w:val="00C345E5"/>
    <w:rsid w:val="00C36A3C"/>
    <w:rsid w:val="00C373EE"/>
    <w:rsid w:val="00C42541"/>
    <w:rsid w:val="00C507E9"/>
    <w:rsid w:val="00C50C10"/>
    <w:rsid w:val="00C5403D"/>
    <w:rsid w:val="00C55E90"/>
    <w:rsid w:val="00C56435"/>
    <w:rsid w:val="00C708D9"/>
    <w:rsid w:val="00C73B6F"/>
    <w:rsid w:val="00C81F42"/>
    <w:rsid w:val="00C914CA"/>
    <w:rsid w:val="00C92A55"/>
    <w:rsid w:val="00CA4D1B"/>
    <w:rsid w:val="00CB04F2"/>
    <w:rsid w:val="00CC2BF9"/>
    <w:rsid w:val="00CC7AF4"/>
    <w:rsid w:val="00CC7ED2"/>
    <w:rsid w:val="00CD28C9"/>
    <w:rsid w:val="00CD4C95"/>
    <w:rsid w:val="00CE018B"/>
    <w:rsid w:val="00CE2980"/>
    <w:rsid w:val="00CE2C50"/>
    <w:rsid w:val="00CE5AA1"/>
    <w:rsid w:val="00CE5C06"/>
    <w:rsid w:val="00CF36D4"/>
    <w:rsid w:val="00CF52EC"/>
    <w:rsid w:val="00CF56C1"/>
    <w:rsid w:val="00CF70E1"/>
    <w:rsid w:val="00D0769F"/>
    <w:rsid w:val="00D11824"/>
    <w:rsid w:val="00D12616"/>
    <w:rsid w:val="00D32164"/>
    <w:rsid w:val="00D3485E"/>
    <w:rsid w:val="00D428BE"/>
    <w:rsid w:val="00D65833"/>
    <w:rsid w:val="00D66261"/>
    <w:rsid w:val="00D70449"/>
    <w:rsid w:val="00D7734F"/>
    <w:rsid w:val="00D77D6D"/>
    <w:rsid w:val="00D91EFB"/>
    <w:rsid w:val="00D91F65"/>
    <w:rsid w:val="00D94CD1"/>
    <w:rsid w:val="00D97447"/>
    <w:rsid w:val="00DA1FF5"/>
    <w:rsid w:val="00DA54FB"/>
    <w:rsid w:val="00DA7A1C"/>
    <w:rsid w:val="00DC307C"/>
    <w:rsid w:val="00DD1967"/>
    <w:rsid w:val="00DD2BD4"/>
    <w:rsid w:val="00DD7EC9"/>
    <w:rsid w:val="00DE5CD1"/>
    <w:rsid w:val="00DE60C4"/>
    <w:rsid w:val="00DF009D"/>
    <w:rsid w:val="00DF408A"/>
    <w:rsid w:val="00DF66A8"/>
    <w:rsid w:val="00DF6817"/>
    <w:rsid w:val="00E0692A"/>
    <w:rsid w:val="00E17096"/>
    <w:rsid w:val="00E1780C"/>
    <w:rsid w:val="00E25E40"/>
    <w:rsid w:val="00E41BE5"/>
    <w:rsid w:val="00E44B9F"/>
    <w:rsid w:val="00E45841"/>
    <w:rsid w:val="00E4645F"/>
    <w:rsid w:val="00E47D26"/>
    <w:rsid w:val="00E51B01"/>
    <w:rsid w:val="00E520CD"/>
    <w:rsid w:val="00E75BA5"/>
    <w:rsid w:val="00E8052B"/>
    <w:rsid w:val="00E87325"/>
    <w:rsid w:val="00E9117C"/>
    <w:rsid w:val="00E94F1C"/>
    <w:rsid w:val="00E95CE4"/>
    <w:rsid w:val="00E97365"/>
    <w:rsid w:val="00E975B1"/>
    <w:rsid w:val="00EA121E"/>
    <w:rsid w:val="00EA609D"/>
    <w:rsid w:val="00EB63FF"/>
    <w:rsid w:val="00EC29A3"/>
    <w:rsid w:val="00EC52D0"/>
    <w:rsid w:val="00ED1320"/>
    <w:rsid w:val="00ED1345"/>
    <w:rsid w:val="00ED4C89"/>
    <w:rsid w:val="00ED50D0"/>
    <w:rsid w:val="00ED6DBB"/>
    <w:rsid w:val="00EE0CA7"/>
    <w:rsid w:val="00EE2C87"/>
    <w:rsid w:val="00EE7EB9"/>
    <w:rsid w:val="00EF1D84"/>
    <w:rsid w:val="00F05456"/>
    <w:rsid w:val="00F112EF"/>
    <w:rsid w:val="00F13DEB"/>
    <w:rsid w:val="00F13E75"/>
    <w:rsid w:val="00F16150"/>
    <w:rsid w:val="00F210B1"/>
    <w:rsid w:val="00F21E9E"/>
    <w:rsid w:val="00F343CF"/>
    <w:rsid w:val="00F35490"/>
    <w:rsid w:val="00F5765E"/>
    <w:rsid w:val="00F624AD"/>
    <w:rsid w:val="00F662BF"/>
    <w:rsid w:val="00F70398"/>
    <w:rsid w:val="00F72088"/>
    <w:rsid w:val="00F733FE"/>
    <w:rsid w:val="00F876B5"/>
    <w:rsid w:val="00F94D6E"/>
    <w:rsid w:val="00FA64B0"/>
    <w:rsid w:val="00FB4428"/>
    <w:rsid w:val="00FB4FD3"/>
    <w:rsid w:val="00FC63D8"/>
    <w:rsid w:val="00FC6488"/>
    <w:rsid w:val="00FC6981"/>
    <w:rsid w:val="00FD4121"/>
    <w:rsid w:val="00FE0E8E"/>
    <w:rsid w:val="00FE3CC2"/>
    <w:rsid w:val="00FF0A72"/>
    <w:rsid w:val="00FF0ACF"/>
    <w:rsid w:val="00FF4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47A27"/>
  <w15:chartTrackingRefBased/>
  <w15:docId w15:val="{8F9CE56E-0918-4E9A-B941-F588A79A8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1FD"/>
    <w:pPr>
      <w:spacing w:after="0" w:line="240" w:lineRule="auto"/>
    </w:pPr>
    <w:rPr>
      <w:rFonts w:ascii="Georgia" w:eastAsia="Times New Roman" w:hAnsi="Georg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A65"/>
    <w:pPr>
      <w:ind w:left="720"/>
      <w:contextualSpacing/>
    </w:pPr>
  </w:style>
  <w:style w:type="paragraph" w:customStyle="1" w:styleId="Compact">
    <w:name w:val="Compact"/>
    <w:basedOn w:val="BodyText"/>
    <w:qFormat/>
    <w:rsid w:val="003C3D3E"/>
    <w:pPr>
      <w:spacing w:before="36" w:after="36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3C3D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C3D3E"/>
    <w:rPr>
      <w:rFonts w:ascii="Georgia" w:eastAsia="Times New Roman" w:hAnsi="Georgia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6AE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46AE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3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1192</Words>
  <Characters>679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Sue Hibbs</dc:creator>
  <cp:keywords/>
  <dc:description/>
  <cp:lastModifiedBy>Mary Sue Hibbs</cp:lastModifiedBy>
  <cp:revision>8</cp:revision>
  <cp:lastPrinted>2022-08-11T15:53:00Z</cp:lastPrinted>
  <dcterms:created xsi:type="dcterms:W3CDTF">2022-08-09T20:25:00Z</dcterms:created>
  <dcterms:modified xsi:type="dcterms:W3CDTF">2022-08-11T15:59:00Z</dcterms:modified>
</cp:coreProperties>
</file>